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5428E" w14:textId="5E5AD18E" w:rsidR="0013721A" w:rsidRPr="008C2187" w:rsidRDefault="00AB77CA" w:rsidP="00AB77CA">
      <w:pPr>
        <w:spacing w:after="0" w:line="240" w:lineRule="auto"/>
        <w:rPr>
          <w:lang w:val="es-419"/>
        </w:rPr>
      </w:pPr>
      <w:r w:rsidRPr="008C2187">
        <w:rPr>
          <w:lang w:val="es-419"/>
        </w:rPr>
        <w:t>¿Cuál es su identidad de género actual? (Marque una opción)</w:t>
      </w:r>
    </w:p>
    <w:p w14:paraId="6378FC48" w14:textId="75B2D637" w:rsidR="00AE3A3A" w:rsidRPr="008C2187" w:rsidRDefault="00AE3A3A" w:rsidP="0051451E">
      <w:pPr>
        <w:pStyle w:val="ListParagraph"/>
        <w:numPr>
          <w:ilvl w:val="0"/>
          <w:numId w:val="4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Hombre</w:t>
      </w:r>
    </w:p>
    <w:p w14:paraId="33734114" w14:textId="25BA5D9C" w:rsidR="00AE3A3A" w:rsidRPr="008C2187" w:rsidRDefault="00AE3A3A" w:rsidP="0051451E">
      <w:pPr>
        <w:pStyle w:val="ListParagraph"/>
        <w:numPr>
          <w:ilvl w:val="0"/>
          <w:numId w:val="4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ujer</w:t>
      </w:r>
    </w:p>
    <w:p w14:paraId="67947DD2" w14:textId="588E740D" w:rsidR="00AE3A3A" w:rsidRPr="008C2187" w:rsidRDefault="00AE3A3A" w:rsidP="0051451E">
      <w:pPr>
        <w:pStyle w:val="ListParagraph"/>
        <w:numPr>
          <w:ilvl w:val="0"/>
          <w:numId w:val="4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Hombre transgénero o cambio de mujer a hombre</w:t>
      </w:r>
    </w:p>
    <w:p w14:paraId="46ABCE29" w14:textId="5032C3D5" w:rsidR="00AE3A3A" w:rsidRPr="008C2187" w:rsidRDefault="00AE3A3A" w:rsidP="0051451E">
      <w:pPr>
        <w:pStyle w:val="ListParagraph"/>
        <w:numPr>
          <w:ilvl w:val="0"/>
          <w:numId w:val="4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ujer transgénero o cambio de hombre a mujer</w:t>
      </w:r>
    </w:p>
    <w:p w14:paraId="4810D1D0" w14:textId="0D254CC1" w:rsidR="00AE3A3A" w:rsidRPr="008C2187" w:rsidRDefault="00AE3A3A" w:rsidP="0051451E">
      <w:pPr>
        <w:pStyle w:val="ListParagraph"/>
        <w:numPr>
          <w:ilvl w:val="0"/>
          <w:numId w:val="4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binario, ni masculino ni femenino exclusivamente</w:t>
      </w:r>
    </w:p>
    <w:p w14:paraId="484DE703" w14:textId="662C8833" w:rsidR="00AE3A3A" w:rsidRPr="008C2187" w:rsidRDefault="00AE3A3A" w:rsidP="0051451E">
      <w:pPr>
        <w:pStyle w:val="ListParagraph"/>
        <w:numPr>
          <w:ilvl w:val="0"/>
          <w:numId w:val="4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Categoría de género adicional u otro</w:t>
      </w:r>
    </w:p>
    <w:p w14:paraId="4E05D9AA" w14:textId="221CEF9B" w:rsidR="0013721A" w:rsidRPr="008C2187" w:rsidRDefault="00AE3A3A" w:rsidP="00AE3A3A">
      <w:pPr>
        <w:pStyle w:val="ListParagraph"/>
        <w:numPr>
          <w:ilvl w:val="0"/>
          <w:numId w:val="4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iero no revelarlo</w:t>
      </w:r>
    </w:p>
    <w:p w14:paraId="5412560E" w14:textId="77777777" w:rsidR="007E6C01" w:rsidRPr="007E6C01" w:rsidRDefault="007E6C01" w:rsidP="007E6C01">
      <w:pPr>
        <w:spacing w:after="0" w:line="240" w:lineRule="auto"/>
        <w:rPr>
          <w:lang w:val="es-419"/>
        </w:rPr>
      </w:pPr>
    </w:p>
    <w:p w14:paraId="1229A952" w14:textId="4CF3C4D7" w:rsidR="00AE3A3A" w:rsidRPr="008C2187" w:rsidRDefault="001D4E7A" w:rsidP="001D4E7A">
      <w:pPr>
        <w:spacing w:after="0" w:line="240" w:lineRule="auto"/>
        <w:rPr>
          <w:lang w:val="es-419"/>
        </w:rPr>
      </w:pPr>
      <w:r w:rsidRPr="008C2187">
        <w:rPr>
          <w:lang w:val="es-419"/>
        </w:rPr>
        <w:t>¿Cuál es su identidad de género actual? Especifique:</w:t>
      </w:r>
      <w:r w:rsidR="00CE57A3">
        <w:rPr>
          <w:lang w:val="es-419"/>
        </w:rPr>
        <w:t xml:space="preserve">  </w:t>
      </w:r>
      <w:r w:rsidR="005201B1" w:rsidRPr="008C2187">
        <w:rPr>
          <w:lang w:val="es-419"/>
        </w:rPr>
        <w:t>_________________</w:t>
      </w:r>
    </w:p>
    <w:p w14:paraId="248FD759" w14:textId="77777777" w:rsidR="0013721A" w:rsidRPr="008C2187" w:rsidRDefault="0013721A" w:rsidP="006814F5">
      <w:pPr>
        <w:spacing w:after="0" w:line="240" w:lineRule="auto"/>
        <w:rPr>
          <w:lang w:val="es-419"/>
        </w:rPr>
      </w:pPr>
    </w:p>
    <w:p w14:paraId="32F05122" w14:textId="54A8F0C3" w:rsidR="001D4E7A" w:rsidRPr="008C2187" w:rsidRDefault="008C4E94" w:rsidP="006814F5">
      <w:pPr>
        <w:spacing w:after="0" w:line="240" w:lineRule="auto"/>
        <w:rPr>
          <w:lang w:val="es-419"/>
        </w:rPr>
      </w:pPr>
      <w:r w:rsidRPr="008C2187">
        <w:rPr>
          <w:lang w:val="es-419"/>
        </w:rPr>
        <w:t>¿Qué sexo se le asignó al nacer en su certificado de nacimiento original?</w:t>
      </w:r>
    </w:p>
    <w:p w14:paraId="7D3D2A04" w14:textId="6F7D949E" w:rsidR="00EF072C" w:rsidRPr="008C2187" w:rsidRDefault="00EF072C" w:rsidP="0051451E">
      <w:pPr>
        <w:pStyle w:val="ListParagraph"/>
        <w:numPr>
          <w:ilvl w:val="0"/>
          <w:numId w:val="4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Hombre</w:t>
      </w:r>
    </w:p>
    <w:p w14:paraId="2E81D55D" w14:textId="056781B4" w:rsidR="00EF072C" w:rsidRPr="008C2187" w:rsidRDefault="00EF072C" w:rsidP="0051451E">
      <w:pPr>
        <w:pStyle w:val="ListParagraph"/>
        <w:numPr>
          <w:ilvl w:val="0"/>
          <w:numId w:val="4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ujer</w:t>
      </w:r>
    </w:p>
    <w:p w14:paraId="1DF600B5" w14:textId="0C862E02" w:rsidR="00EF072C" w:rsidRPr="008C2187" w:rsidRDefault="00EF072C" w:rsidP="00EF072C">
      <w:pPr>
        <w:pStyle w:val="ListParagraph"/>
        <w:numPr>
          <w:ilvl w:val="0"/>
          <w:numId w:val="4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iero no revelarlo</w:t>
      </w:r>
    </w:p>
    <w:p w14:paraId="0E6B035F" w14:textId="77777777" w:rsidR="007E6C01" w:rsidRPr="007E6C01" w:rsidRDefault="007E6C01" w:rsidP="007E6C01">
      <w:pPr>
        <w:spacing w:after="0" w:line="240" w:lineRule="auto"/>
        <w:rPr>
          <w:lang w:val="es-419"/>
        </w:rPr>
      </w:pPr>
    </w:p>
    <w:p w14:paraId="5C7E41DA" w14:textId="60912DBF" w:rsidR="00EF072C" w:rsidRPr="008C2187" w:rsidRDefault="00021D67" w:rsidP="00EF072C">
      <w:pPr>
        <w:spacing w:after="0" w:line="240" w:lineRule="auto"/>
        <w:rPr>
          <w:lang w:val="es-419"/>
        </w:rPr>
      </w:pPr>
      <w:r w:rsidRPr="008C2187">
        <w:rPr>
          <w:lang w:val="es-419"/>
        </w:rPr>
        <w:t>¿Cuál es su identidad en cuanto a la orientación sexual? (Marque una opción)</w:t>
      </w:r>
    </w:p>
    <w:p w14:paraId="0076FC7B" w14:textId="470AFDAE" w:rsidR="00655869" w:rsidRPr="008C2187" w:rsidRDefault="00655869" w:rsidP="0051451E">
      <w:pPr>
        <w:pStyle w:val="ListParagraph"/>
        <w:numPr>
          <w:ilvl w:val="0"/>
          <w:numId w:val="4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Heterosexual</w:t>
      </w:r>
    </w:p>
    <w:p w14:paraId="6FC0AA2F" w14:textId="4642A200" w:rsidR="00655869" w:rsidRPr="008C2187" w:rsidRDefault="00655869" w:rsidP="0051451E">
      <w:pPr>
        <w:pStyle w:val="ListParagraph"/>
        <w:numPr>
          <w:ilvl w:val="0"/>
          <w:numId w:val="4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Gay o lesbiana o amantes del mismo género</w:t>
      </w:r>
    </w:p>
    <w:p w14:paraId="4D4DD36C" w14:textId="68B6559E" w:rsidR="00655869" w:rsidRPr="008C2187" w:rsidRDefault="00655869" w:rsidP="0051451E">
      <w:pPr>
        <w:pStyle w:val="ListParagraph"/>
        <w:numPr>
          <w:ilvl w:val="0"/>
          <w:numId w:val="4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Bisexual o pansexual</w:t>
      </w:r>
    </w:p>
    <w:p w14:paraId="3DB4AF79" w14:textId="2F9DF35B" w:rsidR="00655869" w:rsidRPr="008C2187" w:rsidRDefault="00655869" w:rsidP="0051451E">
      <w:pPr>
        <w:pStyle w:val="ListParagraph"/>
        <w:numPr>
          <w:ilvl w:val="0"/>
          <w:numId w:val="4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Otro</w:t>
      </w:r>
    </w:p>
    <w:p w14:paraId="57BC9B9C" w14:textId="05DD9EA7" w:rsidR="00655869" w:rsidRPr="008C2187" w:rsidRDefault="00655869" w:rsidP="0051451E">
      <w:pPr>
        <w:pStyle w:val="ListParagraph"/>
        <w:numPr>
          <w:ilvl w:val="0"/>
          <w:numId w:val="4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lo sé</w:t>
      </w:r>
    </w:p>
    <w:p w14:paraId="3509C477" w14:textId="51392593" w:rsidR="00021D67" w:rsidRPr="008C2187" w:rsidRDefault="00655869" w:rsidP="0051451E">
      <w:pPr>
        <w:pStyle w:val="ListParagraph"/>
        <w:numPr>
          <w:ilvl w:val="0"/>
          <w:numId w:val="4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iero no revelarlo</w:t>
      </w:r>
    </w:p>
    <w:p w14:paraId="73C82F0E" w14:textId="5B2E10B8" w:rsidR="0051451E" w:rsidRPr="008C2187" w:rsidRDefault="0051451E">
      <w:pPr>
        <w:rPr>
          <w:lang w:val="es-419"/>
        </w:rPr>
      </w:pPr>
      <w:r w:rsidRPr="008C2187">
        <w:rPr>
          <w:lang w:val="es-419"/>
        </w:rPr>
        <w:br w:type="page"/>
      </w:r>
    </w:p>
    <w:p w14:paraId="40EDA8D7" w14:textId="517C31D0" w:rsidR="00146A19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lastRenderedPageBreak/>
        <w:t>1.</w:t>
      </w:r>
      <w:r w:rsidRPr="008C2187">
        <w:rPr>
          <w:lang w:val="es-419"/>
        </w:rPr>
        <w:t xml:space="preserve"> </w:t>
      </w:r>
      <w:r w:rsidR="00002DB3" w:rsidRPr="008C2187">
        <w:rPr>
          <w:lang w:val="es-419"/>
        </w:rPr>
        <w:t>Desde su última visita al proveedor de atención médica, ¿ha tenido:</w:t>
      </w:r>
      <w:r w:rsidRPr="008C2187">
        <w:rPr>
          <w:lang w:val="es-419"/>
        </w:rPr>
        <w:tab/>
      </w:r>
    </w:p>
    <w:p w14:paraId="11041FDB" w14:textId="4A27D219" w:rsidR="00146A19" w:rsidRPr="008C2187" w:rsidRDefault="00992E5E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A</w:t>
      </w:r>
      <w:r w:rsidR="00A244BB" w:rsidRPr="008C2187">
        <w:rPr>
          <w:lang w:val="es-419"/>
        </w:rPr>
        <w:t>lguna secreción o mucosidad de cualquier color saliendo por su pene?</w:t>
      </w:r>
    </w:p>
    <w:p w14:paraId="07AB1831" w14:textId="61B71995" w:rsidR="00146A19" w:rsidRPr="008C2187" w:rsidRDefault="00146A19" w:rsidP="006814F5">
      <w:pPr>
        <w:pStyle w:val="ListParagraph"/>
        <w:numPr>
          <w:ilvl w:val="0"/>
          <w:numId w:val="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002CA578" w14:textId="73104C1F" w:rsidR="00146A19" w:rsidRPr="008C2187" w:rsidRDefault="00C548FE" w:rsidP="006814F5">
      <w:pPr>
        <w:pStyle w:val="ListParagraph"/>
        <w:numPr>
          <w:ilvl w:val="0"/>
          <w:numId w:val="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646838F7" w14:textId="2F861FBE" w:rsidR="00146A19" w:rsidRPr="008C2187" w:rsidRDefault="00146A19" w:rsidP="006814F5">
      <w:pPr>
        <w:pStyle w:val="ListParagraph"/>
        <w:numPr>
          <w:ilvl w:val="0"/>
          <w:numId w:val="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  <w:r w:rsidR="00C548FE" w:rsidRPr="008C2187">
        <w:rPr>
          <w:lang w:val="es-419"/>
        </w:rPr>
        <w:t xml:space="preserve"> aplica</w:t>
      </w:r>
    </w:p>
    <w:p w14:paraId="43522073" w14:textId="182EC042" w:rsidR="00146A19" w:rsidRPr="008C2187" w:rsidRDefault="00146A19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A</w:t>
      </w:r>
      <w:r w:rsidR="00992E5E" w:rsidRPr="008C2187">
        <w:rPr>
          <w:lang w:val="es-419"/>
        </w:rPr>
        <w:t>lguna secreción o mucosidad de cualquier color saliendo por su vagina?</w:t>
      </w:r>
    </w:p>
    <w:p w14:paraId="50B80380" w14:textId="4B360B63" w:rsidR="00146A19" w:rsidRPr="008C2187" w:rsidRDefault="00146A19" w:rsidP="006F0B38">
      <w:pPr>
        <w:pStyle w:val="ListParagraph"/>
        <w:numPr>
          <w:ilvl w:val="0"/>
          <w:numId w:val="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No </w:t>
      </w:r>
    </w:p>
    <w:p w14:paraId="789AD6FC" w14:textId="77777777" w:rsidR="00992E5E" w:rsidRPr="008C2187" w:rsidRDefault="00992E5E" w:rsidP="00992E5E">
      <w:pPr>
        <w:pStyle w:val="ListParagraph"/>
        <w:numPr>
          <w:ilvl w:val="0"/>
          <w:numId w:val="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67367190" w14:textId="77777777" w:rsidR="00992E5E" w:rsidRPr="008C2187" w:rsidRDefault="00992E5E" w:rsidP="00992E5E">
      <w:pPr>
        <w:pStyle w:val="ListParagraph"/>
        <w:numPr>
          <w:ilvl w:val="0"/>
          <w:numId w:val="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5D443A80" w14:textId="54925401" w:rsidR="00146A19" w:rsidRPr="008C2187" w:rsidRDefault="000A13E7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Alguna secreción o mucosidad de cualquier color saliendo por su recto, ano o trasero?</w:t>
      </w:r>
    </w:p>
    <w:p w14:paraId="7F36DB74" w14:textId="134766CA" w:rsidR="00435DC2" w:rsidRPr="008C2187" w:rsidRDefault="00435DC2" w:rsidP="006814F5">
      <w:pPr>
        <w:pStyle w:val="ListParagraph"/>
        <w:numPr>
          <w:ilvl w:val="0"/>
          <w:numId w:val="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5281AA3C" w14:textId="77777777" w:rsidR="000A13E7" w:rsidRPr="008C2187" w:rsidRDefault="000A13E7" w:rsidP="000A13E7">
      <w:pPr>
        <w:pStyle w:val="ListParagraph"/>
        <w:numPr>
          <w:ilvl w:val="0"/>
          <w:numId w:val="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000F073A" w14:textId="6AD288E5" w:rsidR="00435DC2" w:rsidRPr="008C2187" w:rsidRDefault="00400199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Ardor o dolor al orinar o hacer pis?</w:t>
      </w:r>
    </w:p>
    <w:p w14:paraId="185A5AC7" w14:textId="0D74DEA8" w:rsidR="00435DC2" w:rsidRPr="008C2187" w:rsidRDefault="00435DC2" w:rsidP="006F0B38">
      <w:pPr>
        <w:pStyle w:val="ListParagraph"/>
        <w:numPr>
          <w:ilvl w:val="1"/>
          <w:numId w:val="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468F120A" w14:textId="6496AD93" w:rsidR="00146A19" w:rsidRPr="008C2187" w:rsidRDefault="000A13E7" w:rsidP="006F0B38">
      <w:pPr>
        <w:pStyle w:val="ListParagraph"/>
        <w:numPr>
          <w:ilvl w:val="1"/>
          <w:numId w:val="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4945877D" w14:textId="2019BB0B" w:rsidR="00435DC2" w:rsidRPr="008C2187" w:rsidRDefault="00A57136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arpullido en cualquier parte del cuerpo?</w:t>
      </w:r>
    </w:p>
    <w:p w14:paraId="7DE80B3E" w14:textId="7CE417B9" w:rsidR="00435DC2" w:rsidRPr="008C2187" w:rsidRDefault="00435DC2" w:rsidP="006F0B38">
      <w:pPr>
        <w:pStyle w:val="ListParagraph"/>
        <w:numPr>
          <w:ilvl w:val="1"/>
          <w:numId w:val="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1480121E" w14:textId="3E41278A" w:rsidR="00146A19" w:rsidRPr="008C2187" w:rsidRDefault="000A13E7" w:rsidP="006F0B38">
      <w:pPr>
        <w:pStyle w:val="ListParagraph"/>
        <w:numPr>
          <w:ilvl w:val="1"/>
          <w:numId w:val="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641C6E92" w14:textId="71C23033" w:rsidR="00435DC2" w:rsidRPr="008C2187" w:rsidRDefault="002C382D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Una "llaga", afta o úlcera, aunque no fuera dolorosa, en el pene?</w:t>
      </w:r>
    </w:p>
    <w:p w14:paraId="27692302" w14:textId="78C176E6" w:rsidR="00435DC2" w:rsidRPr="008C2187" w:rsidRDefault="00435DC2" w:rsidP="006F0B38">
      <w:pPr>
        <w:pStyle w:val="ListParagraph"/>
        <w:numPr>
          <w:ilvl w:val="0"/>
          <w:numId w:val="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7853DA5A" w14:textId="6F584611" w:rsidR="00435DC2" w:rsidRPr="008C2187" w:rsidRDefault="000A13E7" w:rsidP="006F0B38">
      <w:pPr>
        <w:pStyle w:val="ListParagraph"/>
        <w:numPr>
          <w:ilvl w:val="0"/>
          <w:numId w:val="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FA76E32" w14:textId="7A30D3FA" w:rsidR="00146A19" w:rsidRPr="008C2187" w:rsidRDefault="000A13E7" w:rsidP="006F0B38">
      <w:pPr>
        <w:pStyle w:val="ListParagraph"/>
        <w:numPr>
          <w:ilvl w:val="0"/>
          <w:numId w:val="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1E04A756" w14:textId="04C749FD" w:rsidR="00435DC2" w:rsidRPr="008C2187" w:rsidRDefault="00162097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Una "llaga", afta o úlcera, aunque no fuera dolorosa, fuera o dentro de la vagina?</w:t>
      </w:r>
    </w:p>
    <w:p w14:paraId="2E606E0D" w14:textId="686F34DF" w:rsidR="00435DC2" w:rsidRPr="008C2187" w:rsidRDefault="00435DC2" w:rsidP="006F0B38">
      <w:pPr>
        <w:pStyle w:val="ListParagraph"/>
        <w:numPr>
          <w:ilvl w:val="0"/>
          <w:numId w:val="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742B08E3" w14:textId="0DC5ECC0" w:rsidR="00435DC2" w:rsidRPr="008C2187" w:rsidRDefault="000A13E7" w:rsidP="006F0B38">
      <w:pPr>
        <w:pStyle w:val="ListParagraph"/>
        <w:numPr>
          <w:ilvl w:val="0"/>
          <w:numId w:val="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21AF152" w14:textId="0CAD94C4" w:rsidR="00146A19" w:rsidRPr="008C2187" w:rsidRDefault="000A13E7" w:rsidP="006F0B38">
      <w:pPr>
        <w:pStyle w:val="ListParagraph"/>
        <w:numPr>
          <w:ilvl w:val="0"/>
          <w:numId w:val="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2F51FC6F" w14:textId="37EF6351" w:rsidR="00435DC2" w:rsidRPr="008C2187" w:rsidRDefault="00C562C2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U</w:t>
      </w:r>
      <w:r w:rsidR="003E39E8" w:rsidRPr="008C2187">
        <w:rPr>
          <w:lang w:val="es-419"/>
        </w:rPr>
        <w:t>na "llaga", afta o úlcera, aunque no fuera dolorosa, en la boca?</w:t>
      </w:r>
    </w:p>
    <w:p w14:paraId="0D4FB812" w14:textId="25091AB6" w:rsidR="00435DC2" w:rsidRPr="008C2187" w:rsidRDefault="00435DC2" w:rsidP="006F0B38">
      <w:pPr>
        <w:pStyle w:val="ListParagraph"/>
        <w:numPr>
          <w:ilvl w:val="0"/>
          <w:numId w:val="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4ED70F4D" w14:textId="038DD572" w:rsidR="00146A19" w:rsidRPr="008C2187" w:rsidRDefault="000A13E7" w:rsidP="006F0B38">
      <w:pPr>
        <w:pStyle w:val="ListParagraph"/>
        <w:numPr>
          <w:ilvl w:val="0"/>
          <w:numId w:val="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3F979431" w14:textId="06FE0A5B" w:rsidR="00435DC2" w:rsidRPr="008C2187" w:rsidRDefault="006C5C3D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olor de garganta?</w:t>
      </w:r>
    </w:p>
    <w:p w14:paraId="3A085313" w14:textId="77777777" w:rsidR="00435DC2" w:rsidRPr="008C2187" w:rsidRDefault="00435DC2" w:rsidP="006F0B38">
      <w:pPr>
        <w:pStyle w:val="ListParagraph"/>
        <w:numPr>
          <w:ilvl w:val="0"/>
          <w:numId w:val="1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3291488E" w14:textId="73421F3F" w:rsidR="00146A19" w:rsidRPr="008C2187" w:rsidRDefault="000A13E7" w:rsidP="006F0B38">
      <w:pPr>
        <w:pStyle w:val="ListParagraph"/>
        <w:numPr>
          <w:ilvl w:val="0"/>
          <w:numId w:val="1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34D6DF52" w14:textId="2693F007" w:rsidR="00435DC2" w:rsidRPr="008C2187" w:rsidRDefault="004E415F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Ganglios linfáticos, "glándulas" o bultos inflamados y dolorosos en el cuello?</w:t>
      </w:r>
    </w:p>
    <w:p w14:paraId="7DC8EA0B" w14:textId="0FAD021D" w:rsidR="00435DC2" w:rsidRPr="008C2187" w:rsidRDefault="00435DC2" w:rsidP="006F0B38">
      <w:pPr>
        <w:pStyle w:val="ListParagraph"/>
        <w:numPr>
          <w:ilvl w:val="0"/>
          <w:numId w:val="1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35F8E864" w14:textId="4AB5B3DD" w:rsidR="00146A19" w:rsidRPr="008C2187" w:rsidRDefault="000A13E7" w:rsidP="006F0B38">
      <w:pPr>
        <w:pStyle w:val="ListParagraph"/>
        <w:numPr>
          <w:ilvl w:val="0"/>
          <w:numId w:val="1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31E12621" w14:textId="690F78EA" w:rsidR="00435DC2" w:rsidRPr="008C2187" w:rsidRDefault="00744F84" w:rsidP="006814F5">
      <w:pPr>
        <w:pStyle w:val="ListParagraph"/>
        <w:numPr>
          <w:ilvl w:val="0"/>
          <w:numId w:val="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Ganglios linfáticos, "glándulas" o bultos inflamados y dolorosos en la ingle?</w:t>
      </w:r>
    </w:p>
    <w:p w14:paraId="25A84926" w14:textId="77777777" w:rsidR="00435DC2" w:rsidRPr="008C2187" w:rsidRDefault="00435DC2" w:rsidP="006F0B38">
      <w:pPr>
        <w:pStyle w:val="ListParagraph"/>
        <w:numPr>
          <w:ilvl w:val="0"/>
          <w:numId w:val="1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56FD58C1" w14:textId="37C2086B" w:rsidR="00146A19" w:rsidRPr="008C2187" w:rsidRDefault="000A13E7" w:rsidP="006F0B38">
      <w:pPr>
        <w:pStyle w:val="ListParagraph"/>
        <w:numPr>
          <w:ilvl w:val="0"/>
          <w:numId w:val="1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D821A09" w14:textId="27E584F0" w:rsidR="00146A19" w:rsidRPr="008C2187" w:rsidRDefault="00435DC2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FF7AE0" w:rsidRPr="008C2187">
        <w:rPr>
          <w:lang w:val="es-419"/>
        </w:rPr>
        <w:t>Desde su última visita al proveedor de atención médica, ¿ha tenido alguna relación sexual, incluyendo sexo oral, vaginal o anal?</w:t>
      </w:r>
    </w:p>
    <w:p w14:paraId="7623528C" w14:textId="1B685692" w:rsidR="00435DC2" w:rsidRPr="008C2187" w:rsidRDefault="00435DC2" w:rsidP="006F0B38">
      <w:pPr>
        <w:pStyle w:val="ListParagraph"/>
        <w:numPr>
          <w:ilvl w:val="0"/>
          <w:numId w:val="1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  <w:r w:rsidR="006814F5" w:rsidRPr="008C2187">
        <w:rPr>
          <w:lang w:val="es-419"/>
        </w:rPr>
        <w:t xml:space="preserve"> (</w:t>
      </w:r>
      <w:r w:rsidR="00655869" w:rsidRPr="008C2187">
        <w:rPr>
          <w:lang w:val="es-419"/>
        </w:rPr>
        <w:t xml:space="preserve">Si la respuesta es </w:t>
      </w:r>
      <w:r w:rsidR="006814F5" w:rsidRPr="008C2187">
        <w:rPr>
          <w:lang w:val="es-419"/>
        </w:rPr>
        <w:t xml:space="preserve">“no”, </w:t>
      </w:r>
      <w:r w:rsidR="00655869" w:rsidRPr="008C2187">
        <w:rPr>
          <w:lang w:val="es-419"/>
        </w:rPr>
        <w:t xml:space="preserve">pase a la pregunta </w:t>
      </w:r>
      <w:r w:rsidR="002246FF" w:rsidRPr="008C2187">
        <w:rPr>
          <w:lang w:val="es-419"/>
        </w:rPr>
        <w:t>16</w:t>
      </w:r>
      <w:r w:rsidR="006814F5" w:rsidRPr="008C2187">
        <w:rPr>
          <w:lang w:val="es-419"/>
        </w:rPr>
        <w:t>)</w:t>
      </w:r>
    </w:p>
    <w:p w14:paraId="2DBC801E" w14:textId="301274A0" w:rsidR="00435DC2" w:rsidRPr="008C2187" w:rsidRDefault="00500E31" w:rsidP="006F0B38">
      <w:pPr>
        <w:pStyle w:val="ListParagraph"/>
        <w:numPr>
          <w:ilvl w:val="0"/>
          <w:numId w:val="1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51F42D9A" w14:textId="69F48126" w:rsidR="00146A19" w:rsidRPr="008C2187" w:rsidRDefault="00435DC2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3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6E53AE" w:rsidRPr="008C2187">
        <w:rPr>
          <w:lang w:val="es-419"/>
        </w:rPr>
        <w:t>Desde su última visita al proveedor de atención médica, ¿ha tenido relaciones sexuales con alguien con pene?</w:t>
      </w:r>
      <w:r w:rsidR="00146A19" w:rsidRPr="008C2187">
        <w:rPr>
          <w:lang w:val="es-419"/>
        </w:rPr>
        <w:tab/>
      </w:r>
    </w:p>
    <w:p w14:paraId="6736F5E0" w14:textId="77777777" w:rsidR="006814F5" w:rsidRPr="008C2187" w:rsidRDefault="006814F5" w:rsidP="006F0B38">
      <w:pPr>
        <w:pStyle w:val="ListParagraph"/>
        <w:numPr>
          <w:ilvl w:val="0"/>
          <w:numId w:val="1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1F863F85" w14:textId="4003220F" w:rsidR="00146A19" w:rsidRPr="008C2187" w:rsidRDefault="0021356A" w:rsidP="006F0B38">
      <w:pPr>
        <w:pStyle w:val="ListParagraph"/>
        <w:numPr>
          <w:ilvl w:val="0"/>
          <w:numId w:val="1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C3F8B3C" w14:textId="7E3E8938" w:rsidR="00146A19" w:rsidRPr="008C2187" w:rsidRDefault="006814F5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4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2E0606" w:rsidRPr="008C2187">
        <w:rPr>
          <w:lang w:val="es-419"/>
        </w:rPr>
        <w:t>¿Con cuántas personas diferentes tuvo relaciones?</w:t>
      </w:r>
      <w:r w:rsidR="005309BA">
        <w:rPr>
          <w:lang w:val="es-419"/>
        </w:rPr>
        <w:t xml:space="preserve">  </w:t>
      </w:r>
      <w:r w:rsidR="002246FF" w:rsidRPr="008C2187">
        <w:rPr>
          <w:lang w:val="es-419"/>
        </w:rPr>
        <w:t>_________________</w:t>
      </w:r>
    </w:p>
    <w:p w14:paraId="5EDA41DB" w14:textId="4023182A" w:rsidR="00146A19" w:rsidRPr="008C2187" w:rsidRDefault="002246FF" w:rsidP="002246FF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5.</w:t>
      </w:r>
      <w:r w:rsidRPr="008C2187">
        <w:rPr>
          <w:lang w:val="es-419"/>
        </w:rPr>
        <w:t xml:space="preserve"> </w:t>
      </w:r>
      <w:r w:rsidR="000B627F" w:rsidRPr="008C2187">
        <w:rPr>
          <w:lang w:val="es-419"/>
        </w:rPr>
        <w:t xml:space="preserve">¿Alguna de estas personas era una pareja sexual </w:t>
      </w:r>
      <w:r w:rsidR="000B627F" w:rsidRPr="008C2187">
        <w:rPr>
          <w:b/>
          <w:bCs/>
          <w:lang w:val="es-419"/>
        </w:rPr>
        <w:t>nueva</w:t>
      </w:r>
      <w:r w:rsidR="000B627F" w:rsidRPr="008C2187">
        <w:rPr>
          <w:lang w:val="es-419"/>
        </w:rPr>
        <w:t xml:space="preserve"> desde su última visita al proveedor de atención médica?</w:t>
      </w:r>
    </w:p>
    <w:p w14:paraId="110B1EBA" w14:textId="77777777" w:rsidR="006814F5" w:rsidRPr="008C2187" w:rsidRDefault="006814F5" w:rsidP="006F0B38">
      <w:pPr>
        <w:pStyle w:val="ListParagraph"/>
        <w:numPr>
          <w:ilvl w:val="0"/>
          <w:numId w:val="1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1509C214" w14:textId="1FB3FA38" w:rsidR="006814F5" w:rsidRPr="008C2187" w:rsidRDefault="0021356A" w:rsidP="006F0B38">
      <w:pPr>
        <w:pStyle w:val="ListParagraph"/>
        <w:numPr>
          <w:ilvl w:val="0"/>
          <w:numId w:val="1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18AADF07" w14:textId="58A9F5CA" w:rsidR="008C2187" w:rsidRPr="008C2187" w:rsidRDefault="008C2187">
      <w:pPr>
        <w:rPr>
          <w:lang w:val="es-419"/>
        </w:rPr>
      </w:pPr>
      <w:r w:rsidRPr="008C2187">
        <w:rPr>
          <w:lang w:val="es-419"/>
        </w:rPr>
        <w:br w:type="page"/>
      </w:r>
    </w:p>
    <w:p w14:paraId="5F85BF29" w14:textId="556F6C85" w:rsidR="00146A19" w:rsidRPr="008C2187" w:rsidRDefault="00A71511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lastRenderedPageBreak/>
        <w:t>Desde su última visita al proveedor de atención médica, ¿ha tenido relaciones sexuales con alguien con vagina?</w:t>
      </w:r>
    </w:p>
    <w:p w14:paraId="465847FF" w14:textId="77777777" w:rsidR="006814F5" w:rsidRPr="008C2187" w:rsidRDefault="006814F5" w:rsidP="006F0B38">
      <w:pPr>
        <w:pStyle w:val="ListParagraph"/>
        <w:numPr>
          <w:ilvl w:val="0"/>
          <w:numId w:val="1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4AA633C1" w14:textId="5EA4FD80" w:rsidR="006814F5" w:rsidRPr="008C2187" w:rsidRDefault="0021356A" w:rsidP="006F0B38">
      <w:pPr>
        <w:pStyle w:val="ListParagraph"/>
        <w:numPr>
          <w:ilvl w:val="0"/>
          <w:numId w:val="1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290372F8" w14:textId="467AA2CB" w:rsidR="00146A19" w:rsidRPr="008C2187" w:rsidRDefault="00D65F2D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¿Con cuántas personas diferentes tuvo relaciones?</w:t>
      </w:r>
      <w:r w:rsidR="002246FF" w:rsidRPr="008C2187">
        <w:rPr>
          <w:lang w:val="es-419"/>
        </w:rPr>
        <w:t xml:space="preserve">  __________________</w:t>
      </w:r>
    </w:p>
    <w:p w14:paraId="332B3856" w14:textId="2F8D10E8" w:rsidR="00146A19" w:rsidRPr="008C2187" w:rsidRDefault="00723D2C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¿Alguna de estas personas era una pareja sexual </w:t>
      </w:r>
      <w:r w:rsidRPr="008C2187">
        <w:rPr>
          <w:b/>
          <w:bCs/>
          <w:lang w:val="es-419"/>
        </w:rPr>
        <w:t>nueva</w:t>
      </w:r>
      <w:r w:rsidRPr="008C2187">
        <w:rPr>
          <w:lang w:val="es-419"/>
        </w:rPr>
        <w:t xml:space="preserve"> desde su última visita al proveedor de atención médica?</w:t>
      </w:r>
    </w:p>
    <w:p w14:paraId="32425E24" w14:textId="77777777" w:rsidR="002246FF" w:rsidRPr="008C2187" w:rsidRDefault="002246FF" w:rsidP="006F0B38">
      <w:pPr>
        <w:pStyle w:val="ListParagraph"/>
        <w:numPr>
          <w:ilvl w:val="0"/>
          <w:numId w:val="1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02A65D47" w14:textId="1B0C2814" w:rsidR="002246FF" w:rsidRPr="008C2187" w:rsidRDefault="0021356A" w:rsidP="006F0B38">
      <w:pPr>
        <w:pStyle w:val="ListParagraph"/>
        <w:numPr>
          <w:ilvl w:val="0"/>
          <w:numId w:val="1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226B3C0E" w14:textId="51CE64AE" w:rsidR="00146A19" w:rsidRPr="008C2187" w:rsidRDefault="004D1C1F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ha tenido sexo oral o bucal?</w:t>
      </w:r>
    </w:p>
    <w:p w14:paraId="3D517D8F" w14:textId="77777777" w:rsidR="002246FF" w:rsidRPr="008C2187" w:rsidRDefault="002246FF" w:rsidP="006F0B38">
      <w:pPr>
        <w:pStyle w:val="ListParagraph"/>
        <w:numPr>
          <w:ilvl w:val="0"/>
          <w:numId w:val="2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3982A1C6" w14:textId="53C0CCA8" w:rsidR="002246FF" w:rsidRPr="008C2187" w:rsidRDefault="0021356A" w:rsidP="006F0B38">
      <w:pPr>
        <w:pStyle w:val="ListParagraph"/>
        <w:numPr>
          <w:ilvl w:val="0"/>
          <w:numId w:val="2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083D550" w14:textId="7EBD15A1" w:rsidR="006814F5" w:rsidRPr="008C2187" w:rsidRDefault="0040159B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qué tipos de sexo oral o bucal ha tenido? (Marque todas las opciones que correspondan)</w:t>
      </w:r>
    </w:p>
    <w:p w14:paraId="06EB9C89" w14:textId="0585F90A" w:rsidR="00146A19" w:rsidRPr="008C2187" w:rsidRDefault="00A7775A" w:rsidP="006F0B38">
      <w:pPr>
        <w:pStyle w:val="ListParagraph"/>
        <w:numPr>
          <w:ilvl w:val="0"/>
          <w:numId w:val="1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La boca de su pareja en el pene o la vagina de usted</w:t>
      </w:r>
    </w:p>
    <w:p w14:paraId="17E0F722" w14:textId="31F5A5EF" w:rsidR="00146A19" w:rsidRPr="008C2187" w:rsidRDefault="00FA2B4D" w:rsidP="006F0B38">
      <w:pPr>
        <w:pStyle w:val="ListParagraph"/>
        <w:numPr>
          <w:ilvl w:val="0"/>
          <w:numId w:val="1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La boca de su pareja en el ano o el trasero de usted</w:t>
      </w:r>
    </w:p>
    <w:p w14:paraId="2C759225" w14:textId="1EA8037A" w:rsidR="00146A19" w:rsidRPr="008C2187" w:rsidRDefault="007612E2" w:rsidP="006F0B38">
      <w:pPr>
        <w:pStyle w:val="ListParagraph"/>
        <w:numPr>
          <w:ilvl w:val="0"/>
          <w:numId w:val="1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La boca de usted en el pene o la vagina de su pareja</w:t>
      </w:r>
      <w:r w:rsidR="00146A19" w:rsidRPr="008C2187">
        <w:rPr>
          <w:lang w:val="es-419"/>
        </w:rPr>
        <w:t xml:space="preserve"> </w:t>
      </w:r>
    </w:p>
    <w:p w14:paraId="35745129" w14:textId="11C1D2F3" w:rsidR="00146A19" w:rsidRPr="008C2187" w:rsidRDefault="00097E86" w:rsidP="006F0B38">
      <w:pPr>
        <w:pStyle w:val="ListParagraph"/>
        <w:numPr>
          <w:ilvl w:val="0"/>
          <w:numId w:val="1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La boca de usted en el ano o el trasero de su pareja</w:t>
      </w:r>
    </w:p>
    <w:p w14:paraId="6541F580" w14:textId="7759FEAA" w:rsidR="002246FF" w:rsidRPr="008C2187" w:rsidRDefault="00F41804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ha tenido alguna vez sexo vaginal, es decir, alguien le ha introducido su pene en la vagina o usted ha introducido su pene en la vagina de alguien?</w:t>
      </w:r>
    </w:p>
    <w:p w14:paraId="4DE59BFA" w14:textId="77777777" w:rsidR="002246FF" w:rsidRPr="008C2187" w:rsidRDefault="002246FF" w:rsidP="006F0B38">
      <w:pPr>
        <w:pStyle w:val="ListParagraph"/>
        <w:numPr>
          <w:ilvl w:val="0"/>
          <w:numId w:val="2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088DCC5D" w14:textId="6DB5AA74" w:rsidR="00146A19" w:rsidRPr="008C2187" w:rsidRDefault="0021356A" w:rsidP="006F0B38">
      <w:pPr>
        <w:pStyle w:val="ListParagraph"/>
        <w:numPr>
          <w:ilvl w:val="0"/>
          <w:numId w:val="2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  <w:r w:rsidR="00146A19" w:rsidRPr="008C2187">
        <w:rPr>
          <w:lang w:val="es-419"/>
        </w:rPr>
        <w:tab/>
      </w:r>
    </w:p>
    <w:p w14:paraId="0196EE26" w14:textId="75F93D3A" w:rsidR="00146A19" w:rsidRPr="008C2187" w:rsidRDefault="00DA5A98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ha tenido sexo por el ano o trasero?</w:t>
      </w:r>
    </w:p>
    <w:p w14:paraId="29E4904C" w14:textId="77777777" w:rsidR="006814F5" w:rsidRPr="008C2187" w:rsidRDefault="006814F5" w:rsidP="006F0B38">
      <w:pPr>
        <w:pStyle w:val="ListParagraph"/>
        <w:numPr>
          <w:ilvl w:val="0"/>
          <w:numId w:val="1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628CF506" w14:textId="0B844761" w:rsidR="006814F5" w:rsidRPr="008C2187" w:rsidRDefault="0021356A" w:rsidP="006F0B38">
      <w:pPr>
        <w:pStyle w:val="ListParagraph"/>
        <w:numPr>
          <w:ilvl w:val="0"/>
          <w:numId w:val="1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0A44ECE4" w14:textId="1500EF20" w:rsidR="006814F5" w:rsidRPr="008C2187" w:rsidRDefault="000355F1" w:rsidP="0062365C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qué tipo de sexo anal ha tenido? (Marque todas las opciones que correspondan)</w:t>
      </w:r>
    </w:p>
    <w:p w14:paraId="686EA82F" w14:textId="40D5475C" w:rsidR="00146A19" w:rsidRPr="008C2187" w:rsidRDefault="00810C75" w:rsidP="006F0B38">
      <w:pPr>
        <w:pStyle w:val="ListParagraph"/>
        <w:numPr>
          <w:ilvl w:val="0"/>
          <w:numId w:val="2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Inserción anal, es decir, usted introdujo su pene en el recto o trasero de su pareja</w:t>
      </w:r>
      <w:r w:rsidR="00146A19" w:rsidRPr="008C2187">
        <w:rPr>
          <w:lang w:val="es-419"/>
        </w:rPr>
        <w:t xml:space="preserve"> </w:t>
      </w:r>
    </w:p>
    <w:p w14:paraId="783706B9" w14:textId="0A32C1CF" w:rsidR="00146A19" w:rsidRPr="008C2187" w:rsidRDefault="00C127C1" w:rsidP="006F0B38">
      <w:pPr>
        <w:pStyle w:val="ListParagraph"/>
        <w:numPr>
          <w:ilvl w:val="0"/>
          <w:numId w:val="2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Recepción anal, es decir, su pareja le introdujo su pene en el recto o trasero de usted</w:t>
      </w:r>
      <w:r w:rsidR="00146A19" w:rsidRPr="008C2187">
        <w:rPr>
          <w:lang w:val="es-419"/>
        </w:rPr>
        <w:t xml:space="preserve"> </w:t>
      </w:r>
    </w:p>
    <w:p w14:paraId="19C24E8E" w14:textId="0DAF72A2" w:rsidR="002246FF" w:rsidRPr="008C2187" w:rsidRDefault="0067167F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Desde su última visita al proveedor de atención médica, ¿ha consumido alcohol </w:t>
      </w:r>
      <w:r w:rsidRPr="008C2187">
        <w:rPr>
          <w:b/>
          <w:bCs/>
          <w:lang w:val="es-419"/>
        </w:rPr>
        <w:t>antes</w:t>
      </w:r>
      <w:r w:rsidRPr="008C2187">
        <w:rPr>
          <w:lang w:val="es-419"/>
        </w:rPr>
        <w:t xml:space="preserve"> de tener relaciones sexuales?</w:t>
      </w:r>
    </w:p>
    <w:p w14:paraId="6D579D03" w14:textId="77777777" w:rsidR="002246FF" w:rsidRPr="008C2187" w:rsidRDefault="002246FF" w:rsidP="00FD2ACA">
      <w:pPr>
        <w:pStyle w:val="ListParagraph"/>
        <w:numPr>
          <w:ilvl w:val="0"/>
          <w:numId w:val="41"/>
        </w:numPr>
        <w:spacing w:after="0" w:line="240" w:lineRule="auto"/>
        <w:rPr>
          <w:lang w:val="es-419"/>
        </w:rPr>
      </w:pPr>
      <w:bookmarkStart w:id="0" w:name="_Hlk46993521"/>
      <w:r w:rsidRPr="008C2187">
        <w:rPr>
          <w:lang w:val="es-419"/>
        </w:rPr>
        <w:t>No</w:t>
      </w:r>
    </w:p>
    <w:p w14:paraId="00336201" w14:textId="2DA8AD38" w:rsidR="00146A19" w:rsidRPr="008C2187" w:rsidRDefault="0021356A" w:rsidP="00FD2ACA">
      <w:pPr>
        <w:pStyle w:val="ListParagraph"/>
        <w:numPr>
          <w:ilvl w:val="0"/>
          <w:numId w:val="4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  <w:r w:rsidR="00146A19" w:rsidRPr="008C2187">
        <w:rPr>
          <w:lang w:val="es-419"/>
        </w:rPr>
        <w:tab/>
      </w:r>
    </w:p>
    <w:bookmarkEnd w:id="0"/>
    <w:p w14:paraId="518711C0" w14:textId="0B41D3E9" w:rsidR="00DE4154" w:rsidRPr="008C2187" w:rsidRDefault="006B32A0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Desde su última visita al proveedor de atención médica, ¿ha consumido marihuana, o algún otro tipo de drogas, </w:t>
      </w:r>
      <w:r w:rsidRPr="008C2187">
        <w:rPr>
          <w:b/>
          <w:bCs/>
          <w:lang w:val="es-419"/>
        </w:rPr>
        <w:t>antes</w:t>
      </w:r>
      <w:r w:rsidRPr="008C2187">
        <w:rPr>
          <w:lang w:val="es-419"/>
        </w:rPr>
        <w:t xml:space="preserve"> de tener relaciones sexuales?</w:t>
      </w:r>
    </w:p>
    <w:p w14:paraId="43C38C33" w14:textId="797A2761" w:rsidR="00DE4154" w:rsidRPr="008C2187" w:rsidRDefault="00DE4154" w:rsidP="006F0B38">
      <w:pPr>
        <w:pStyle w:val="ListParagraph"/>
        <w:numPr>
          <w:ilvl w:val="0"/>
          <w:numId w:val="3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0A8C6A21" w14:textId="0BF1C5B7" w:rsidR="00146A19" w:rsidRPr="008C2187" w:rsidRDefault="0021356A" w:rsidP="006F0B38">
      <w:pPr>
        <w:pStyle w:val="ListParagraph"/>
        <w:numPr>
          <w:ilvl w:val="0"/>
          <w:numId w:val="3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  <w:r w:rsidR="00DE4154" w:rsidRPr="008C2187">
        <w:rPr>
          <w:lang w:val="es-419"/>
        </w:rPr>
        <w:tab/>
      </w:r>
    </w:p>
    <w:p w14:paraId="724738D5" w14:textId="0BFB1883" w:rsidR="00DE4154" w:rsidRPr="008C2187" w:rsidRDefault="00885713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ha recibido o dado dinero, vivienda o alimentos a cambio de tener relaciones sexuales?</w:t>
      </w:r>
    </w:p>
    <w:p w14:paraId="239403F2" w14:textId="379D2EB8" w:rsidR="00DE4154" w:rsidRPr="008C2187" w:rsidRDefault="00DE4154" w:rsidP="006F0B38">
      <w:pPr>
        <w:pStyle w:val="ListParagraph"/>
        <w:numPr>
          <w:ilvl w:val="0"/>
          <w:numId w:val="3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590BE8E8" w14:textId="4B07919E" w:rsidR="00146A19" w:rsidRPr="008C2187" w:rsidRDefault="0021356A" w:rsidP="006F0B38">
      <w:pPr>
        <w:pStyle w:val="ListParagraph"/>
        <w:numPr>
          <w:ilvl w:val="0"/>
          <w:numId w:val="3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  <w:r w:rsidR="00DE4154" w:rsidRPr="008C2187">
        <w:rPr>
          <w:lang w:val="es-419"/>
        </w:rPr>
        <w:tab/>
      </w:r>
    </w:p>
    <w:p w14:paraId="38F30451" w14:textId="3AE816F5" w:rsidR="00146A19" w:rsidRPr="008C2187" w:rsidRDefault="00171735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proveedor de atención médica, ¿de cuántas parejas sexuales diferentes recibió, o a cuántas les dio, dinero, vivienda o alimentos para tener relaciones sexuales?</w:t>
      </w:r>
      <w:r w:rsidR="002246FF" w:rsidRPr="008C2187">
        <w:rPr>
          <w:lang w:val="es-419"/>
        </w:rPr>
        <w:t xml:space="preserve">  _________________</w:t>
      </w:r>
    </w:p>
    <w:p w14:paraId="2F40E373" w14:textId="4405DC5B" w:rsidR="006814F5" w:rsidRPr="008C2187" w:rsidRDefault="0098285C" w:rsidP="006F0B38">
      <w:pPr>
        <w:pStyle w:val="ListParagraph"/>
        <w:numPr>
          <w:ilvl w:val="0"/>
          <w:numId w:val="28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Desde su última visita al médico, ¿su pareja o parejas actuales o pasadas han sido diagnosticadas o tratadas de una infección de transmisión sexual?</w:t>
      </w:r>
      <w:r w:rsidR="00146A19" w:rsidRPr="008C2187">
        <w:rPr>
          <w:lang w:val="es-419"/>
        </w:rPr>
        <w:tab/>
      </w:r>
    </w:p>
    <w:p w14:paraId="5DF970D0" w14:textId="12F98217" w:rsidR="00146A19" w:rsidRPr="008C2187" w:rsidRDefault="00146A19" w:rsidP="006F0B38">
      <w:pPr>
        <w:pStyle w:val="ListParagraph"/>
        <w:numPr>
          <w:ilvl w:val="0"/>
          <w:numId w:val="2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No </w:t>
      </w:r>
    </w:p>
    <w:p w14:paraId="4569D027" w14:textId="1487B5A0" w:rsidR="00146A19" w:rsidRPr="008C2187" w:rsidRDefault="0021356A" w:rsidP="006F0B38">
      <w:pPr>
        <w:pStyle w:val="ListParagraph"/>
        <w:numPr>
          <w:ilvl w:val="0"/>
          <w:numId w:val="2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076333ED" w14:textId="37371456" w:rsidR="008C2187" w:rsidRPr="008C2187" w:rsidRDefault="0098285C" w:rsidP="006F0B38">
      <w:pPr>
        <w:pStyle w:val="ListParagraph"/>
        <w:numPr>
          <w:ilvl w:val="0"/>
          <w:numId w:val="2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estoy seguro</w:t>
      </w:r>
      <w:r w:rsidR="002D79E6" w:rsidRPr="008C2187">
        <w:rPr>
          <w:lang w:val="es-419"/>
        </w:rPr>
        <w:t>(a)</w:t>
      </w:r>
    </w:p>
    <w:p w14:paraId="5713FCE2" w14:textId="77777777" w:rsidR="008C2187" w:rsidRPr="008C2187" w:rsidRDefault="008C2187">
      <w:pPr>
        <w:rPr>
          <w:lang w:val="es-419"/>
        </w:rPr>
      </w:pPr>
      <w:r w:rsidRPr="008C2187">
        <w:rPr>
          <w:lang w:val="es-419"/>
        </w:rPr>
        <w:br w:type="page"/>
      </w:r>
    </w:p>
    <w:p w14:paraId="5F00831C" w14:textId="74C585C6" w:rsidR="006814F5" w:rsidRPr="008C2187" w:rsidRDefault="00DC0211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19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5C404C" w:rsidRPr="008C2187">
        <w:rPr>
          <w:lang w:val="es-419"/>
        </w:rPr>
        <w:t>¿Cuál fue la infección y el tratamiento? (Marque todas las opciones que correspondan)</w:t>
      </w:r>
    </w:p>
    <w:p w14:paraId="03CBB0B7" w14:textId="158E3D44" w:rsidR="00146A19" w:rsidRPr="008C2187" w:rsidRDefault="004D0D47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recibió una inyección y tomó pastillas contra la gonorrea</w:t>
      </w:r>
    </w:p>
    <w:p w14:paraId="38471700" w14:textId="311586D9" w:rsidR="00146A19" w:rsidRPr="008C2187" w:rsidRDefault="00053B02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tomó pastillas solo contra la clamidia</w:t>
      </w:r>
    </w:p>
    <w:p w14:paraId="121736C2" w14:textId="64B932C8" w:rsidR="002246FF" w:rsidRPr="008C2187" w:rsidRDefault="000F7913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recibió una (o más) inyección(es)  contra la sífilis una sola vez</w:t>
      </w:r>
      <w:r w:rsidR="00146A19" w:rsidRPr="008C2187">
        <w:rPr>
          <w:lang w:val="es-419"/>
        </w:rPr>
        <w:t xml:space="preserve"> </w:t>
      </w:r>
    </w:p>
    <w:p w14:paraId="2B0DD6F6" w14:textId="0DDB0DB3" w:rsidR="00146A19" w:rsidRPr="008C2187" w:rsidRDefault="0062421C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recibió una (o más) inyecciones contra la sífilis una vez a la semana durante 3 semanas</w:t>
      </w:r>
    </w:p>
    <w:p w14:paraId="4CFC6672" w14:textId="0BA88FF4" w:rsidR="00146A19" w:rsidRPr="008C2187" w:rsidRDefault="00895A1E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tomó pastillas para otra infección</w:t>
      </w:r>
    </w:p>
    <w:p w14:paraId="09F2FD68" w14:textId="30FD4F56" w:rsidR="00146A19" w:rsidRPr="008C2187" w:rsidRDefault="00C87C42" w:rsidP="006F0B38">
      <w:pPr>
        <w:pStyle w:val="ListParagraph"/>
        <w:numPr>
          <w:ilvl w:val="0"/>
          <w:numId w:val="2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sé cuál fue la infección o el tratamiento</w:t>
      </w:r>
    </w:p>
    <w:p w14:paraId="686F00C6" w14:textId="7384AE86" w:rsidR="002246FF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0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</w:t>
      </w:r>
      <w:r w:rsidR="00573070" w:rsidRPr="008C2187">
        <w:rPr>
          <w:lang w:val="es-419"/>
        </w:rPr>
        <w:t>Si solo tiene una pareja sexual, ¿esta pareja tiene relaciones sexuales con otras personas además de usted?</w:t>
      </w:r>
    </w:p>
    <w:p w14:paraId="49F03807" w14:textId="592E8346" w:rsidR="00146A19" w:rsidRPr="008C2187" w:rsidRDefault="00146A19" w:rsidP="006F0B38">
      <w:pPr>
        <w:pStyle w:val="ListParagraph"/>
        <w:numPr>
          <w:ilvl w:val="0"/>
          <w:numId w:val="2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No </w:t>
      </w:r>
    </w:p>
    <w:p w14:paraId="1FA235B1" w14:textId="42D4614F" w:rsidR="00146A19" w:rsidRPr="008C2187" w:rsidRDefault="0021356A" w:rsidP="006F0B38">
      <w:pPr>
        <w:pStyle w:val="ListParagraph"/>
        <w:numPr>
          <w:ilvl w:val="0"/>
          <w:numId w:val="2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  <w:r w:rsidR="00146A19" w:rsidRPr="008C2187">
        <w:rPr>
          <w:lang w:val="es-419"/>
        </w:rPr>
        <w:t xml:space="preserve"> </w:t>
      </w:r>
    </w:p>
    <w:p w14:paraId="2CF29647" w14:textId="18E2E9E8" w:rsidR="00146A19" w:rsidRPr="008C2187" w:rsidRDefault="00573070" w:rsidP="006F0B38">
      <w:pPr>
        <w:pStyle w:val="ListParagraph"/>
        <w:numPr>
          <w:ilvl w:val="0"/>
          <w:numId w:val="2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estoy seguro</w:t>
      </w:r>
      <w:r w:rsidR="002D79E6" w:rsidRPr="008C2187">
        <w:rPr>
          <w:lang w:val="es-419"/>
        </w:rPr>
        <w:t>(a)</w:t>
      </w:r>
    </w:p>
    <w:p w14:paraId="717BE680" w14:textId="4F13B4BF" w:rsidR="00146A19" w:rsidRPr="008C2187" w:rsidRDefault="00573070" w:rsidP="006F0B38">
      <w:pPr>
        <w:pStyle w:val="ListParagraph"/>
        <w:numPr>
          <w:ilvl w:val="0"/>
          <w:numId w:val="2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3946ABFE" w14:textId="709C9882" w:rsidR="00146A19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1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</w:t>
      </w:r>
      <w:r w:rsidR="00CC5FB0" w:rsidRPr="008C2187">
        <w:rPr>
          <w:lang w:val="es-419"/>
        </w:rPr>
        <w:t>Desde la última vez que fue a la clínica, ¿ha utilizado condón masculino?</w:t>
      </w:r>
    </w:p>
    <w:p w14:paraId="361B3857" w14:textId="77777777" w:rsidR="002246FF" w:rsidRPr="008C2187" w:rsidRDefault="002246FF" w:rsidP="006F0B38">
      <w:pPr>
        <w:pStyle w:val="ListParagraph"/>
        <w:numPr>
          <w:ilvl w:val="0"/>
          <w:numId w:val="2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63652E5D" w14:textId="3EF2EBB0" w:rsidR="00146A19" w:rsidRPr="008C2187" w:rsidRDefault="0021356A" w:rsidP="006F0B38">
      <w:pPr>
        <w:pStyle w:val="ListParagraph"/>
        <w:numPr>
          <w:ilvl w:val="0"/>
          <w:numId w:val="2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23C60A38" w14:textId="6693BEAF" w:rsidR="006814F5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2.</w:t>
      </w:r>
      <w:r w:rsidRPr="008C2187">
        <w:rPr>
          <w:lang w:val="es-419"/>
        </w:rPr>
        <w:t xml:space="preserve">  </w:t>
      </w:r>
      <w:r w:rsidR="006D194D" w:rsidRPr="008C2187">
        <w:rPr>
          <w:lang w:val="es-419"/>
        </w:rPr>
        <w:t>¿Para qué tipo de relación sexual usó condón masculino? (Marque todas las opciones que correspondan)</w:t>
      </w:r>
    </w:p>
    <w:p w14:paraId="3BB08F82" w14:textId="135966F7" w:rsidR="00146A19" w:rsidRPr="008C2187" w:rsidRDefault="006D194D" w:rsidP="006F0B38">
      <w:pPr>
        <w:pStyle w:val="ListParagraph"/>
        <w:numPr>
          <w:ilvl w:val="0"/>
          <w:numId w:val="3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</w:t>
      </w:r>
      <w:r w:rsidR="00146A19" w:rsidRPr="008C2187">
        <w:rPr>
          <w:lang w:val="es-419"/>
        </w:rPr>
        <w:t>ex</w:t>
      </w:r>
      <w:r w:rsidRPr="008C2187">
        <w:rPr>
          <w:lang w:val="es-419"/>
        </w:rPr>
        <w:t>o oral o bucal</w:t>
      </w:r>
      <w:r w:rsidR="00146A19" w:rsidRPr="008C2187">
        <w:rPr>
          <w:lang w:val="es-419"/>
        </w:rPr>
        <w:t xml:space="preserve"> </w:t>
      </w:r>
    </w:p>
    <w:p w14:paraId="7F7E5360" w14:textId="2D4785EB" w:rsidR="00146A19" w:rsidRPr="008C2187" w:rsidRDefault="006D194D" w:rsidP="006F0B38">
      <w:pPr>
        <w:pStyle w:val="ListParagraph"/>
        <w:numPr>
          <w:ilvl w:val="0"/>
          <w:numId w:val="3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exo v</w:t>
      </w:r>
      <w:r w:rsidR="00146A19" w:rsidRPr="008C2187">
        <w:rPr>
          <w:lang w:val="es-419"/>
        </w:rPr>
        <w:t>aginal</w:t>
      </w:r>
    </w:p>
    <w:p w14:paraId="2C519252" w14:textId="3B2519CF" w:rsidR="00146A19" w:rsidRPr="008C2187" w:rsidRDefault="006D194D" w:rsidP="006F0B38">
      <w:pPr>
        <w:pStyle w:val="ListParagraph"/>
        <w:numPr>
          <w:ilvl w:val="0"/>
          <w:numId w:val="3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exo anal o por el trasero</w:t>
      </w:r>
      <w:r w:rsidR="00146A19" w:rsidRPr="008C2187">
        <w:rPr>
          <w:lang w:val="es-419"/>
        </w:rPr>
        <w:t xml:space="preserve"> </w:t>
      </w:r>
    </w:p>
    <w:p w14:paraId="506724C9" w14:textId="2078A707" w:rsidR="00146A19" w:rsidRPr="008C2187" w:rsidRDefault="006D194D" w:rsidP="006F0B38">
      <w:pPr>
        <w:pStyle w:val="ListParagraph"/>
        <w:numPr>
          <w:ilvl w:val="0"/>
          <w:numId w:val="30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20F03F4A" w14:textId="1386D3D9" w:rsidR="00866C36" w:rsidRPr="008C2187" w:rsidRDefault="00146A19" w:rsidP="00866C36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3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</w:t>
      </w:r>
      <w:r w:rsidR="00052D8A" w:rsidRPr="008C2187">
        <w:rPr>
          <w:lang w:val="es-419"/>
        </w:rPr>
        <w:t>Desde la última que fue a la clínica, ¿ha usado condón femenino?</w:t>
      </w:r>
    </w:p>
    <w:p w14:paraId="65BFEA13" w14:textId="77777777" w:rsidR="00866C36" w:rsidRPr="008C2187" w:rsidRDefault="00866C36" w:rsidP="006F0B38">
      <w:pPr>
        <w:pStyle w:val="ListParagraph"/>
        <w:numPr>
          <w:ilvl w:val="0"/>
          <w:numId w:val="3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7F316E2F" w14:textId="0610B9BD" w:rsidR="00146A19" w:rsidRPr="008C2187" w:rsidRDefault="0021356A" w:rsidP="006F0B38">
      <w:pPr>
        <w:pStyle w:val="ListParagraph"/>
        <w:numPr>
          <w:ilvl w:val="0"/>
          <w:numId w:val="31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7EC8033E" w14:textId="4D072ACC" w:rsidR="00866C36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4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 </w:t>
      </w:r>
      <w:r w:rsidR="00A0217A" w:rsidRPr="008C2187">
        <w:rPr>
          <w:lang w:val="es-419"/>
        </w:rPr>
        <w:t>¿Para qué tipo de relación sexual usó condón femenino? (Marque todas las opciones que correspondan)</w:t>
      </w:r>
    </w:p>
    <w:p w14:paraId="380CCF7E" w14:textId="77777777" w:rsidR="00A0217A" w:rsidRPr="008C2187" w:rsidRDefault="00A0217A" w:rsidP="00A0217A">
      <w:pPr>
        <w:pStyle w:val="ListParagraph"/>
        <w:numPr>
          <w:ilvl w:val="0"/>
          <w:numId w:val="2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Sexo oral o bucal </w:t>
      </w:r>
    </w:p>
    <w:p w14:paraId="5E80F641" w14:textId="77777777" w:rsidR="00A0217A" w:rsidRPr="008C2187" w:rsidRDefault="00A0217A" w:rsidP="00A0217A">
      <w:pPr>
        <w:pStyle w:val="ListParagraph"/>
        <w:numPr>
          <w:ilvl w:val="0"/>
          <w:numId w:val="2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exo vaginal</w:t>
      </w:r>
    </w:p>
    <w:p w14:paraId="14740185" w14:textId="77777777" w:rsidR="00A0217A" w:rsidRPr="008C2187" w:rsidRDefault="00A0217A" w:rsidP="00A0217A">
      <w:pPr>
        <w:pStyle w:val="ListParagraph"/>
        <w:numPr>
          <w:ilvl w:val="0"/>
          <w:numId w:val="2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 xml:space="preserve">Sexo anal o por el trasero </w:t>
      </w:r>
    </w:p>
    <w:p w14:paraId="7C9A8E85" w14:textId="3380ABBD" w:rsidR="00146A19" w:rsidRPr="008C2187" w:rsidRDefault="00A0217A" w:rsidP="00A0217A">
      <w:pPr>
        <w:pStyle w:val="ListParagraph"/>
        <w:numPr>
          <w:ilvl w:val="0"/>
          <w:numId w:val="29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 aplica</w:t>
      </w:r>
    </w:p>
    <w:p w14:paraId="3BD71146" w14:textId="2701AB2E" w:rsidR="00146A19" w:rsidRPr="008C2187" w:rsidRDefault="00146A19" w:rsidP="00866C36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5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</w:t>
      </w:r>
      <w:r w:rsidR="0058774B" w:rsidRPr="008C2187">
        <w:rPr>
          <w:lang w:val="es-419"/>
        </w:rPr>
        <w:t>Desde la última vez que fue a la clínica, ¿ha usado una barrera bucal de látex?</w:t>
      </w:r>
    </w:p>
    <w:p w14:paraId="72E610CA" w14:textId="77777777" w:rsidR="00866C36" w:rsidRPr="008C2187" w:rsidRDefault="00866C36" w:rsidP="006F0B38">
      <w:pPr>
        <w:pStyle w:val="ListParagraph"/>
        <w:numPr>
          <w:ilvl w:val="0"/>
          <w:numId w:val="3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o</w:t>
      </w:r>
    </w:p>
    <w:p w14:paraId="2F89A241" w14:textId="4CE40D6C" w:rsidR="00866C36" w:rsidRPr="008C2187" w:rsidRDefault="0021356A" w:rsidP="006F0B38">
      <w:pPr>
        <w:pStyle w:val="ListParagraph"/>
        <w:numPr>
          <w:ilvl w:val="0"/>
          <w:numId w:val="32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Sí</w:t>
      </w:r>
    </w:p>
    <w:p w14:paraId="0C5A40FA" w14:textId="4AB239B6" w:rsidR="00866C36" w:rsidRPr="008C2187" w:rsidRDefault="00FA08D4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*</w:t>
      </w:r>
      <w:r w:rsidR="00146A19" w:rsidRPr="008C2187">
        <w:rPr>
          <w:b/>
          <w:bCs/>
          <w:lang w:val="es-419"/>
        </w:rPr>
        <w:t>2</w:t>
      </w:r>
      <w:r w:rsidR="00DC0211" w:rsidRPr="008C2187">
        <w:rPr>
          <w:b/>
          <w:bCs/>
          <w:lang w:val="es-419"/>
        </w:rPr>
        <w:t>6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5C5945" w:rsidRPr="008C2187">
        <w:rPr>
          <w:lang w:val="es-419"/>
        </w:rPr>
        <w:t>¿Alguno de los siguientes puntos aplica en su caso desde su última visita a la clínica? (Marque todas las opciones que correspondan)</w:t>
      </w:r>
    </w:p>
    <w:p w14:paraId="44BE7A01" w14:textId="325CE1D8" w:rsidR="00146A19" w:rsidRPr="008C2187" w:rsidRDefault="00A24081" w:rsidP="006F0B38">
      <w:pPr>
        <w:pStyle w:val="ListParagraph"/>
        <w:numPr>
          <w:ilvl w:val="0"/>
          <w:numId w:val="3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antengo una carga viral de VIH indetectable con terapia antirretroviral para evitar que mi(s) pareja(s) contraiga(n) el VIH</w:t>
      </w:r>
    </w:p>
    <w:p w14:paraId="5A5B4E74" w14:textId="3050F66F" w:rsidR="00146A19" w:rsidRPr="008C2187" w:rsidRDefault="00633A41" w:rsidP="006F0B38">
      <w:pPr>
        <w:pStyle w:val="ListParagraph"/>
        <w:numPr>
          <w:ilvl w:val="0"/>
          <w:numId w:val="3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usa profilaxis preexposición (PrEP)</w:t>
      </w:r>
    </w:p>
    <w:p w14:paraId="7BDDAD07" w14:textId="2D0AC76F" w:rsidR="00146A19" w:rsidRPr="008C2187" w:rsidRDefault="00DF64CE" w:rsidP="006F0B38">
      <w:pPr>
        <w:pStyle w:val="ListParagraph"/>
        <w:numPr>
          <w:ilvl w:val="0"/>
          <w:numId w:val="3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Mi pareja utiliza profilaxis posexposición (PEP) cuando es necesario</w:t>
      </w:r>
    </w:p>
    <w:p w14:paraId="0243CD2C" w14:textId="1533BA4B" w:rsidR="00146A19" w:rsidRPr="008C2187" w:rsidRDefault="00A8300A" w:rsidP="006F0B38">
      <w:pPr>
        <w:pStyle w:val="ListParagraph"/>
        <w:numPr>
          <w:ilvl w:val="0"/>
          <w:numId w:val="34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inguno de estos</w:t>
      </w:r>
    </w:p>
    <w:p w14:paraId="3253A4CD" w14:textId="0CCDD717" w:rsidR="00BD3AEB" w:rsidRPr="008C2187" w:rsidRDefault="00171A4B" w:rsidP="00BD3AEB">
      <w:pPr>
        <w:pStyle w:val="Footer"/>
        <w:rPr>
          <w:b/>
          <w:bCs/>
          <w:i/>
          <w:iCs/>
          <w:lang w:val="es-419"/>
        </w:rPr>
      </w:pPr>
      <w:r w:rsidRPr="008C2187">
        <w:rPr>
          <w:b/>
          <w:bCs/>
          <w:i/>
          <w:iCs/>
          <w:lang w:val="es-419"/>
        </w:rPr>
        <w:t>*La pregunta 26 es solo para pacientes con VIH</w:t>
      </w:r>
    </w:p>
    <w:p w14:paraId="6414960C" w14:textId="0448028C" w:rsidR="00FA08D4" w:rsidRPr="008C2187" w:rsidRDefault="001A2053" w:rsidP="00FA08D4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**</w:t>
      </w:r>
      <w:r w:rsidR="00DC0211" w:rsidRPr="008C2187">
        <w:rPr>
          <w:b/>
          <w:bCs/>
          <w:lang w:val="es-419"/>
        </w:rPr>
        <w:t>27</w:t>
      </w:r>
      <w:r w:rsidR="00FA08D4" w:rsidRPr="008C2187">
        <w:rPr>
          <w:b/>
          <w:bCs/>
          <w:lang w:val="es-419"/>
        </w:rPr>
        <w:t xml:space="preserve">. </w:t>
      </w:r>
      <w:r w:rsidR="00154127" w:rsidRPr="008C2187">
        <w:rPr>
          <w:lang w:val="es-419"/>
        </w:rPr>
        <w:t xml:space="preserve">Desde su última visita a la clínica, ¿ha usado alguna de las siguientes medidas para prevenir infectarse con VIH? (Marque todas las </w:t>
      </w:r>
      <w:r w:rsidR="00CE57A3">
        <w:rPr>
          <w:lang w:val="es-419"/>
        </w:rPr>
        <w:t xml:space="preserve">opciones </w:t>
      </w:r>
      <w:r w:rsidR="00154127" w:rsidRPr="008C2187">
        <w:rPr>
          <w:lang w:val="es-419"/>
        </w:rPr>
        <w:t>que correspondan)</w:t>
      </w:r>
    </w:p>
    <w:p w14:paraId="0151658B" w14:textId="0C7FD7B8" w:rsidR="007D23E2" w:rsidRPr="008C2187" w:rsidRDefault="00154127" w:rsidP="006F0B38">
      <w:pPr>
        <w:pStyle w:val="ListParagraph"/>
        <w:numPr>
          <w:ilvl w:val="0"/>
          <w:numId w:val="3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uso PrEP y lo tomo todos los días (píldora PrEP) o me di una inyección en los 2 últimos meses (PrEP inyectable)</w:t>
      </w:r>
    </w:p>
    <w:p w14:paraId="6FC5119D" w14:textId="2C29620A" w:rsidR="00D30369" w:rsidRPr="008C2187" w:rsidRDefault="00341412" w:rsidP="006F0B38">
      <w:pPr>
        <w:pStyle w:val="ListParagraph"/>
        <w:numPr>
          <w:ilvl w:val="0"/>
          <w:numId w:val="3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uso PrEP pero no lo tomo todos los días (píldora PrEP) o no me di una inyección en los 2 últimos meses (PrEP inyectable)</w:t>
      </w:r>
    </w:p>
    <w:p w14:paraId="2E33FB6A" w14:textId="63E84E3A" w:rsidR="00AE67DB" w:rsidRPr="008C2187" w:rsidRDefault="00341412" w:rsidP="006F0B38">
      <w:pPr>
        <w:pStyle w:val="ListParagraph"/>
        <w:numPr>
          <w:ilvl w:val="0"/>
          <w:numId w:val="3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He usado</w:t>
      </w:r>
      <w:r w:rsidR="0078794E" w:rsidRPr="008C2187">
        <w:rPr>
          <w:lang w:val="es-419"/>
        </w:rPr>
        <w:t xml:space="preserve"> PEP </w:t>
      </w:r>
    </w:p>
    <w:p w14:paraId="13A4F967" w14:textId="4E431741" w:rsidR="0078794E" w:rsidRPr="008C2187" w:rsidRDefault="00475E5D" w:rsidP="006F0B38">
      <w:pPr>
        <w:pStyle w:val="ListParagraph"/>
        <w:numPr>
          <w:ilvl w:val="0"/>
          <w:numId w:val="3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He tenido sexo sin condones con una pareja con VIH, pero esta persona tiene una carga viral indetectable.</w:t>
      </w:r>
    </w:p>
    <w:p w14:paraId="089F377D" w14:textId="7EDFF05A" w:rsidR="00DE4154" w:rsidRPr="008C2187" w:rsidRDefault="00475E5D" w:rsidP="006F0B38">
      <w:pPr>
        <w:pStyle w:val="ListParagraph"/>
        <w:numPr>
          <w:ilvl w:val="0"/>
          <w:numId w:val="37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Ninguna de estas opciones</w:t>
      </w:r>
    </w:p>
    <w:p w14:paraId="1592DDCD" w14:textId="2F409202" w:rsidR="00BD3AEB" w:rsidRPr="008C2187" w:rsidRDefault="00BD3AEB" w:rsidP="00BD3AEB">
      <w:pPr>
        <w:spacing w:after="0" w:line="240" w:lineRule="auto"/>
        <w:rPr>
          <w:b/>
          <w:bCs/>
          <w:i/>
          <w:iCs/>
          <w:lang w:val="es-419"/>
        </w:rPr>
      </w:pPr>
      <w:r w:rsidRPr="008C2187">
        <w:rPr>
          <w:b/>
          <w:bCs/>
          <w:i/>
          <w:iCs/>
          <w:lang w:val="es-419"/>
        </w:rPr>
        <w:t>**</w:t>
      </w:r>
      <w:r w:rsidR="00475E5D" w:rsidRPr="008C2187">
        <w:rPr>
          <w:lang w:val="es-419"/>
        </w:rPr>
        <w:t xml:space="preserve"> </w:t>
      </w:r>
      <w:r w:rsidR="00475E5D" w:rsidRPr="008C2187">
        <w:rPr>
          <w:b/>
          <w:bCs/>
          <w:i/>
          <w:iCs/>
          <w:lang w:val="es-419"/>
        </w:rPr>
        <w:t>La pregunta 27 es solamente para pacientes sin VIH pero con riesgo de infectarse con VIH</w:t>
      </w:r>
    </w:p>
    <w:p w14:paraId="20B19D52" w14:textId="77777777" w:rsidR="005365B8" w:rsidRDefault="005365B8">
      <w:pPr>
        <w:rPr>
          <w:b/>
          <w:bCs/>
          <w:lang w:val="es-419"/>
        </w:rPr>
      </w:pPr>
      <w:r>
        <w:rPr>
          <w:b/>
          <w:bCs/>
          <w:lang w:val="es-419"/>
        </w:rPr>
        <w:br w:type="page"/>
      </w:r>
    </w:p>
    <w:p w14:paraId="0CEC7DCD" w14:textId="58ED286E" w:rsidR="0030261C" w:rsidRPr="008C2187" w:rsidRDefault="00DC0211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8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</w:t>
      </w:r>
      <w:r w:rsidR="00CC2E68" w:rsidRPr="008C2187">
        <w:rPr>
          <w:lang w:val="es-419"/>
        </w:rPr>
        <w:t>Si necesitara una prueba para la gonorrea y la clamidia en la garganta, ¿cuál preferiría?</w:t>
      </w:r>
    </w:p>
    <w:p w14:paraId="7E22CC8D" w14:textId="17105120" w:rsidR="00146A19" w:rsidRPr="008C2187" w:rsidRDefault="002F2A85" w:rsidP="006F0B38">
      <w:pPr>
        <w:pStyle w:val="ListParagraph"/>
        <w:numPr>
          <w:ilvl w:val="0"/>
          <w:numId w:val="3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tomarme yo mismo(a) la muestra de la garganta después de que me explicaran cómo hacerlo</w:t>
      </w:r>
    </w:p>
    <w:p w14:paraId="180E2694" w14:textId="225B0A6C" w:rsidR="00146A19" w:rsidRPr="008C2187" w:rsidRDefault="008346CB" w:rsidP="006F0B38">
      <w:pPr>
        <w:pStyle w:val="ListParagraph"/>
        <w:numPr>
          <w:ilvl w:val="0"/>
          <w:numId w:val="33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que un miembro del equipo de atención médica me tomara una muestra de la garganta</w:t>
      </w:r>
    </w:p>
    <w:p w14:paraId="4D624397" w14:textId="2EEA4E9B" w:rsidR="00A65DF2" w:rsidRPr="008C2187" w:rsidRDefault="00963DD5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29</w:t>
      </w:r>
      <w:r w:rsidR="00146A19" w:rsidRPr="008C2187">
        <w:rPr>
          <w:b/>
          <w:bCs/>
          <w:lang w:val="es-419"/>
        </w:rPr>
        <w:t>.</w:t>
      </w:r>
      <w:r w:rsidR="00146A19" w:rsidRPr="008C2187">
        <w:rPr>
          <w:lang w:val="es-419"/>
        </w:rPr>
        <w:t xml:space="preserve">  </w:t>
      </w:r>
      <w:r w:rsidR="00910B89" w:rsidRPr="008C2187">
        <w:rPr>
          <w:lang w:val="es-419"/>
        </w:rPr>
        <w:t>Si necesitara hacerse una prueba de gonorrea y clamidia en el pene o la vagina, ¿cuál preferiría?</w:t>
      </w:r>
    </w:p>
    <w:p w14:paraId="71EAAECA" w14:textId="79AE5763" w:rsidR="00146A19" w:rsidRPr="008C2187" w:rsidRDefault="00C33F32" w:rsidP="006F0B38">
      <w:pPr>
        <w:pStyle w:val="ListParagraph"/>
        <w:numPr>
          <w:ilvl w:val="0"/>
          <w:numId w:val="3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tomarme yo mismo(a) la muestra después de que me explicaran cómo hacerlo</w:t>
      </w:r>
    </w:p>
    <w:p w14:paraId="53406FF8" w14:textId="1D34F568" w:rsidR="00146A19" w:rsidRPr="008C2187" w:rsidRDefault="00583B4D" w:rsidP="006F0B38">
      <w:pPr>
        <w:pStyle w:val="ListParagraph"/>
        <w:numPr>
          <w:ilvl w:val="0"/>
          <w:numId w:val="3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orinar o hacer pis en un vaso</w:t>
      </w:r>
    </w:p>
    <w:p w14:paraId="6A146F35" w14:textId="13B74A69" w:rsidR="00146A19" w:rsidRPr="008C2187" w:rsidRDefault="00B66150" w:rsidP="006F0B38">
      <w:pPr>
        <w:pStyle w:val="ListParagraph"/>
        <w:numPr>
          <w:ilvl w:val="0"/>
          <w:numId w:val="35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que un miembro del equipo de atención médica me tomara la muestra</w:t>
      </w:r>
    </w:p>
    <w:p w14:paraId="248D329E" w14:textId="011279A9" w:rsidR="00A65DF2" w:rsidRPr="008C2187" w:rsidRDefault="00146A19" w:rsidP="006814F5">
      <w:pPr>
        <w:spacing w:after="0" w:line="240" w:lineRule="auto"/>
        <w:rPr>
          <w:lang w:val="es-419"/>
        </w:rPr>
      </w:pPr>
      <w:r w:rsidRPr="008C2187">
        <w:rPr>
          <w:b/>
          <w:bCs/>
          <w:lang w:val="es-419"/>
        </w:rPr>
        <w:t>3</w:t>
      </w:r>
      <w:r w:rsidR="00963DD5" w:rsidRPr="008C2187">
        <w:rPr>
          <w:b/>
          <w:bCs/>
          <w:lang w:val="es-419"/>
        </w:rPr>
        <w:t>0</w:t>
      </w:r>
      <w:r w:rsidRPr="008C2187">
        <w:rPr>
          <w:b/>
          <w:bCs/>
          <w:lang w:val="es-419"/>
        </w:rPr>
        <w:t>.</w:t>
      </w:r>
      <w:r w:rsidRPr="008C2187">
        <w:rPr>
          <w:lang w:val="es-419"/>
        </w:rPr>
        <w:t xml:space="preserve"> </w:t>
      </w:r>
      <w:r w:rsidR="00D254DC" w:rsidRPr="008C2187">
        <w:rPr>
          <w:lang w:val="es-419"/>
        </w:rPr>
        <w:t>Si necesitara una prueba para la gonorrea y la clamidia en el recto o el trasero, ¿cuál preferiría?</w:t>
      </w:r>
    </w:p>
    <w:p w14:paraId="2CFB3699" w14:textId="305B687A" w:rsidR="00146A19" w:rsidRPr="008C2187" w:rsidRDefault="00536D62" w:rsidP="006F0B38">
      <w:pPr>
        <w:pStyle w:val="ListParagraph"/>
        <w:numPr>
          <w:ilvl w:val="0"/>
          <w:numId w:val="3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tomarme yo mismo(a) la muestra después de que me explicaran cómo hacerlo</w:t>
      </w:r>
    </w:p>
    <w:p w14:paraId="34FA26CB" w14:textId="3DC3DF5F" w:rsidR="00146A19" w:rsidRPr="008C2187" w:rsidRDefault="00810511" w:rsidP="006F0B38">
      <w:pPr>
        <w:pStyle w:val="ListParagraph"/>
        <w:numPr>
          <w:ilvl w:val="0"/>
          <w:numId w:val="36"/>
        </w:numPr>
        <w:spacing w:after="0" w:line="240" w:lineRule="auto"/>
        <w:rPr>
          <w:lang w:val="es-419"/>
        </w:rPr>
      </w:pPr>
      <w:r w:rsidRPr="008C2187">
        <w:rPr>
          <w:lang w:val="es-419"/>
        </w:rPr>
        <w:t>Preferiría que un miembro del equipo de salud me tomara la muestra</w:t>
      </w:r>
    </w:p>
    <w:sectPr w:rsidR="00146A19" w:rsidRPr="008C2187" w:rsidSect="004C32C9">
      <w:headerReference w:type="default" r:id="rId8"/>
      <w:head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BFCF1" w14:textId="77777777" w:rsidR="00414748" w:rsidRDefault="00414748" w:rsidP="00146A19">
      <w:pPr>
        <w:spacing w:after="0" w:line="240" w:lineRule="auto"/>
      </w:pPr>
      <w:r>
        <w:separator/>
      </w:r>
    </w:p>
  </w:endnote>
  <w:endnote w:type="continuationSeparator" w:id="0">
    <w:p w14:paraId="73C2120F" w14:textId="77777777" w:rsidR="00414748" w:rsidRDefault="00414748" w:rsidP="00146A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E8330" w14:textId="77777777" w:rsidR="00414748" w:rsidRDefault="00414748" w:rsidP="00146A19">
      <w:pPr>
        <w:spacing w:after="0" w:line="240" w:lineRule="auto"/>
      </w:pPr>
      <w:r>
        <w:separator/>
      </w:r>
    </w:p>
  </w:footnote>
  <w:footnote w:type="continuationSeparator" w:id="0">
    <w:p w14:paraId="151D7AFA" w14:textId="77777777" w:rsidR="00414748" w:rsidRDefault="00414748" w:rsidP="00146A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47BE9" w14:textId="2EF41C78" w:rsidR="00FE6496" w:rsidRPr="00146A19" w:rsidRDefault="00146A19" w:rsidP="00FE6496">
    <w:pPr>
      <w:pStyle w:val="Header"/>
      <w:spacing w:line="480" w:lineRule="auto"/>
      <w:jc w:val="center"/>
      <w:rPr>
        <w:b/>
        <w:bCs/>
        <w:sz w:val="32"/>
        <w:szCs w:val="32"/>
      </w:rPr>
    </w:pPr>
    <w:r w:rsidRPr="00146A19">
      <w:rPr>
        <w:b/>
        <w:bCs/>
        <w:sz w:val="32"/>
        <w:szCs w:val="32"/>
      </w:rPr>
      <w:t>Interval Sexual History Survey</w:t>
    </w:r>
    <w:r w:rsidR="00FE6496">
      <w:rPr>
        <w:b/>
        <w:bCs/>
        <w:sz w:val="32"/>
        <w:szCs w:val="32"/>
      </w:rPr>
      <w:t xml:space="preserve"> – Spanish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8714C" w14:textId="5F9BA898" w:rsidR="004C32C9" w:rsidRPr="004C32C9" w:rsidRDefault="004C32C9" w:rsidP="004C32C9">
    <w:pPr>
      <w:pStyle w:val="Header"/>
      <w:spacing w:line="480" w:lineRule="auto"/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Comprehensive Sexual History – Spanis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40486"/>
    <w:multiLevelType w:val="hybridMultilevel"/>
    <w:tmpl w:val="5E00B03C"/>
    <w:lvl w:ilvl="0" w:tplc="61DCB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E4386"/>
    <w:multiLevelType w:val="hybridMultilevel"/>
    <w:tmpl w:val="5DAAA74E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185F2A"/>
    <w:multiLevelType w:val="hybridMultilevel"/>
    <w:tmpl w:val="603E9F82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C5189"/>
    <w:multiLevelType w:val="hybridMultilevel"/>
    <w:tmpl w:val="83A82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A5DE2"/>
    <w:multiLevelType w:val="hybridMultilevel"/>
    <w:tmpl w:val="DC821372"/>
    <w:lvl w:ilvl="0" w:tplc="61DCB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268C6"/>
    <w:multiLevelType w:val="hybridMultilevel"/>
    <w:tmpl w:val="5944E81A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D7DE4"/>
    <w:multiLevelType w:val="hybridMultilevel"/>
    <w:tmpl w:val="00FE5AA0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A733F"/>
    <w:multiLevelType w:val="hybridMultilevel"/>
    <w:tmpl w:val="A642B0AC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125C3B"/>
    <w:multiLevelType w:val="hybridMultilevel"/>
    <w:tmpl w:val="23BAE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E462B4"/>
    <w:multiLevelType w:val="hybridMultilevel"/>
    <w:tmpl w:val="AAFAE06C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F715DC5"/>
    <w:multiLevelType w:val="hybridMultilevel"/>
    <w:tmpl w:val="FFB42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377472D"/>
    <w:multiLevelType w:val="hybridMultilevel"/>
    <w:tmpl w:val="2DD2489E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97B9F"/>
    <w:multiLevelType w:val="hybridMultilevel"/>
    <w:tmpl w:val="EFF657B2"/>
    <w:lvl w:ilvl="0" w:tplc="61DCB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F7642C"/>
    <w:multiLevelType w:val="hybridMultilevel"/>
    <w:tmpl w:val="7E52A6FA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14C0C"/>
    <w:multiLevelType w:val="hybridMultilevel"/>
    <w:tmpl w:val="783ABFA0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747429"/>
    <w:multiLevelType w:val="hybridMultilevel"/>
    <w:tmpl w:val="395E5F14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D14547"/>
    <w:multiLevelType w:val="hybridMultilevel"/>
    <w:tmpl w:val="CDACC16A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162023"/>
    <w:multiLevelType w:val="hybridMultilevel"/>
    <w:tmpl w:val="F31C13D4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00330E"/>
    <w:multiLevelType w:val="hybridMultilevel"/>
    <w:tmpl w:val="720EF9E2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741003B"/>
    <w:multiLevelType w:val="hybridMultilevel"/>
    <w:tmpl w:val="957886A0"/>
    <w:lvl w:ilvl="0" w:tplc="61DCB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210348"/>
    <w:multiLevelType w:val="hybridMultilevel"/>
    <w:tmpl w:val="DABC0622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32151"/>
    <w:multiLevelType w:val="hybridMultilevel"/>
    <w:tmpl w:val="D298AFB4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260678"/>
    <w:multiLevelType w:val="hybridMultilevel"/>
    <w:tmpl w:val="4F70F6BE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FF280C"/>
    <w:multiLevelType w:val="hybridMultilevel"/>
    <w:tmpl w:val="3C107A44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E56754"/>
    <w:multiLevelType w:val="hybridMultilevel"/>
    <w:tmpl w:val="15F4A992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627115"/>
    <w:multiLevelType w:val="hybridMultilevel"/>
    <w:tmpl w:val="E6BC6E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1FCE0A6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DB1C88"/>
    <w:multiLevelType w:val="hybridMultilevel"/>
    <w:tmpl w:val="5FEEC6DC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4045E4"/>
    <w:multiLevelType w:val="hybridMultilevel"/>
    <w:tmpl w:val="2F08BBF8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FA8151F"/>
    <w:multiLevelType w:val="hybridMultilevel"/>
    <w:tmpl w:val="13BEAD8C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9911D3"/>
    <w:multiLevelType w:val="hybridMultilevel"/>
    <w:tmpl w:val="347854AE"/>
    <w:lvl w:ilvl="0" w:tplc="61DCB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B968CA"/>
    <w:multiLevelType w:val="hybridMultilevel"/>
    <w:tmpl w:val="2FB230C6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ED7A3A"/>
    <w:multiLevelType w:val="hybridMultilevel"/>
    <w:tmpl w:val="E76A7B90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F231984"/>
    <w:multiLevelType w:val="hybridMultilevel"/>
    <w:tmpl w:val="BAAAB6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0486976"/>
    <w:multiLevelType w:val="hybridMultilevel"/>
    <w:tmpl w:val="8598848A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53AED"/>
    <w:multiLevelType w:val="hybridMultilevel"/>
    <w:tmpl w:val="A3707B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125159D"/>
    <w:multiLevelType w:val="hybridMultilevel"/>
    <w:tmpl w:val="D2CEC280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D27471"/>
    <w:multiLevelType w:val="hybridMultilevel"/>
    <w:tmpl w:val="28A0E09E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3B43293"/>
    <w:multiLevelType w:val="hybridMultilevel"/>
    <w:tmpl w:val="E2ACA1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5A53003"/>
    <w:multiLevelType w:val="hybridMultilevel"/>
    <w:tmpl w:val="C5D061D6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BF4515"/>
    <w:multiLevelType w:val="hybridMultilevel"/>
    <w:tmpl w:val="83D88B58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A081528"/>
    <w:multiLevelType w:val="hybridMultilevel"/>
    <w:tmpl w:val="8E2E1BE0"/>
    <w:lvl w:ilvl="0" w:tplc="4AD06E2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B1B3837"/>
    <w:multiLevelType w:val="hybridMultilevel"/>
    <w:tmpl w:val="01A21DA2"/>
    <w:lvl w:ilvl="0" w:tplc="49FCE138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D93ECD"/>
    <w:multiLevelType w:val="hybridMultilevel"/>
    <w:tmpl w:val="A14EC318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628E1"/>
    <w:multiLevelType w:val="hybridMultilevel"/>
    <w:tmpl w:val="FFD4F40A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C3B6757"/>
    <w:multiLevelType w:val="hybridMultilevel"/>
    <w:tmpl w:val="A8346CD6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930C1E"/>
    <w:multiLevelType w:val="hybridMultilevel"/>
    <w:tmpl w:val="64DCC0EC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2382DAF"/>
    <w:multiLevelType w:val="hybridMultilevel"/>
    <w:tmpl w:val="E96674BC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46927F0"/>
    <w:multiLevelType w:val="hybridMultilevel"/>
    <w:tmpl w:val="B0B8335A"/>
    <w:lvl w:ilvl="0" w:tplc="4AD06E2C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6403E76"/>
    <w:multiLevelType w:val="hybridMultilevel"/>
    <w:tmpl w:val="3E409344"/>
    <w:lvl w:ilvl="0" w:tplc="4AD06E2C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523522">
    <w:abstractNumId w:val="25"/>
  </w:num>
  <w:num w:numId="2" w16cid:durableId="210769090">
    <w:abstractNumId w:val="28"/>
  </w:num>
  <w:num w:numId="3" w16cid:durableId="1631785004">
    <w:abstractNumId w:val="14"/>
  </w:num>
  <w:num w:numId="4" w16cid:durableId="954336975">
    <w:abstractNumId w:val="17"/>
  </w:num>
  <w:num w:numId="5" w16cid:durableId="1929456541">
    <w:abstractNumId w:val="10"/>
  </w:num>
  <w:num w:numId="6" w16cid:durableId="920603656">
    <w:abstractNumId w:val="32"/>
  </w:num>
  <w:num w:numId="7" w16cid:durableId="1486625514">
    <w:abstractNumId w:val="38"/>
  </w:num>
  <w:num w:numId="8" w16cid:durableId="1727072086">
    <w:abstractNumId w:val="36"/>
  </w:num>
  <w:num w:numId="9" w16cid:durableId="179390172">
    <w:abstractNumId w:val="40"/>
  </w:num>
  <w:num w:numId="10" w16cid:durableId="237831704">
    <w:abstractNumId w:val="23"/>
  </w:num>
  <w:num w:numId="11" w16cid:durableId="905921759">
    <w:abstractNumId w:val="18"/>
  </w:num>
  <w:num w:numId="12" w16cid:durableId="815876036">
    <w:abstractNumId w:val="7"/>
  </w:num>
  <w:num w:numId="13" w16cid:durableId="624581783">
    <w:abstractNumId w:val="33"/>
  </w:num>
  <w:num w:numId="14" w16cid:durableId="343091907">
    <w:abstractNumId w:val="13"/>
  </w:num>
  <w:num w:numId="15" w16cid:durableId="1840541480">
    <w:abstractNumId w:val="39"/>
  </w:num>
  <w:num w:numId="16" w16cid:durableId="302348521">
    <w:abstractNumId w:val="45"/>
  </w:num>
  <w:num w:numId="17" w16cid:durableId="711073826">
    <w:abstractNumId w:val="22"/>
  </w:num>
  <w:num w:numId="18" w16cid:durableId="273292860">
    <w:abstractNumId w:val="47"/>
  </w:num>
  <w:num w:numId="19" w16cid:durableId="185683839">
    <w:abstractNumId w:val="31"/>
  </w:num>
  <w:num w:numId="20" w16cid:durableId="1497646314">
    <w:abstractNumId w:val="27"/>
  </w:num>
  <w:num w:numId="21" w16cid:durableId="1475681959">
    <w:abstractNumId w:val="42"/>
  </w:num>
  <w:num w:numId="22" w16cid:durableId="1693147730">
    <w:abstractNumId w:val="43"/>
  </w:num>
  <w:num w:numId="23" w16cid:durableId="403993214">
    <w:abstractNumId w:val="37"/>
  </w:num>
  <w:num w:numId="24" w16cid:durableId="502283175">
    <w:abstractNumId w:val="20"/>
  </w:num>
  <w:num w:numId="25" w16cid:durableId="1304316020">
    <w:abstractNumId w:val="26"/>
  </w:num>
  <w:num w:numId="26" w16cid:durableId="124541483">
    <w:abstractNumId w:val="24"/>
  </w:num>
  <w:num w:numId="27" w16cid:durableId="1300920455">
    <w:abstractNumId w:val="30"/>
  </w:num>
  <w:num w:numId="28" w16cid:durableId="378748123">
    <w:abstractNumId w:val="41"/>
  </w:num>
  <w:num w:numId="29" w16cid:durableId="134760507">
    <w:abstractNumId w:val="2"/>
  </w:num>
  <w:num w:numId="30" w16cid:durableId="999843225">
    <w:abstractNumId w:val="46"/>
  </w:num>
  <w:num w:numId="31" w16cid:durableId="294524399">
    <w:abstractNumId w:val="11"/>
  </w:num>
  <w:num w:numId="32" w16cid:durableId="1424373270">
    <w:abstractNumId w:val="15"/>
  </w:num>
  <w:num w:numId="33" w16cid:durableId="138617608">
    <w:abstractNumId w:val="35"/>
  </w:num>
  <w:num w:numId="34" w16cid:durableId="984355192">
    <w:abstractNumId w:val="48"/>
  </w:num>
  <w:num w:numId="35" w16cid:durableId="1244803055">
    <w:abstractNumId w:val="44"/>
  </w:num>
  <w:num w:numId="36" w16cid:durableId="977763569">
    <w:abstractNumId w:val="5"/>
  </w:num>
  <w:num w:numId="37" w16cid:durableId="832069908">
    <w:abstractNumId w:val="6"/>
  </w:num>
  <w:num w:numId="38" w16cid:durableId="1385249619">
    <w:abstractNumId w:val="21"/>
  </w:num>
  <w:num w:numId="39" w16cid:durableId="1466658361">
    <w:abstractNumId w:val="9"/>
  </w:num>
  <w:num w:numId="40" w16cid:durableId="421217439">
    <w:abstractNumId w:val="1"/>
  </w:num>
  <w:num w:numId="41" w16cid:durableId="667682457">
    <w:abstractNumId w:val="16"/>
  </w:num>
  <w:num w:numId="42" w16cid:durableId="457265998">
    <w:abstractNumId w:val="34"/>
  </w:num>
  <w:num w:numId="43" w16cid:durableId="1123813407">
    <w:abstractNumId w:val="8"/>
  </w:num>
  <w:num w:numId="44" w16cid:durableId="552665543">
    <w:abstractNumId w:val="3"/>
  </w:num>
  <w:num w:numId="45" w16cid:durableId="2060744024">
    <w:abstractNumId w:val="12"/>
  </w:num>
  <w:num w:numId="46" w16cid:durableId="830103448">
    <w:abstractNumId w:val="0"/>
  </w:num>
  <w:num w:numId="47" w16cid:durableId="1525166818">
    <w:abstractNumId w:val="19"/>
  </w:num>
  <w:num w:numId="48" w16cid:durableId="1863471202">
    <w:abstractNumId w:val="4"/>
  </w:num>
  <w:num w:numId="49" w16cid:durableId="1247961441">
    <w:abstractNumId w:val="29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jYyMTaxNDUwNzdR0lEKTi0uzszPAykwrgUAh6Za2ywAAAA="/>
  </w:docVars>
  <w:rsids>
    <w:rsidRoot w:val="00146A19"/>
    <w:rsid w:val="00002DB3"/>
    <w:rsid w:val="00021D67"/>
    <w:rsid w:val="000355F1"/>
    <w:rsid w:val="0005170E"/>
    <w:rsid w:val="00052D8A"/>
    <w:rsid w:val="00053B02"/>
    <w:rsid w:val="00097E86"/>
    <w:rsid w:val="000A13E7"/>
    <w:rsid w:val="000B627F"/>
    <w:rsid w:val="000F7913"/>
    <w:rsid w:val="0013721A"/>
    <w:rsid w:val="00146A19"/>
    <w:rsid w:val="00147A0A"/>
    <w:rsid w:val="00154127"/>
    <w:rsid w:val="00162097"/>
    <w:rsid w:val="00166939"/>
    <w:rsid w:val="00171735"/>
    <w:rsid w:val="00171A4B"/>
    <w:rsid w:val="001A2053"/>
    <w:rsid w:val="001D4E7A"/>
    <w:rsid w:val="001E5D35"/>
    <w:rsid w:val="0021356A"/>
    <w:rsid w:val="002246FF"/>
    <w:rsid w:val="00226EA3"/>
    <w:rsid w:val="002318B7"/>
    <w:rsid w:val="0026347A"/>
    <w:rsid w:val="00294551"/>
    <w:rsid w:val="002A5567"/>
    <w:rsid w:val="002C382D"/>
    <w:rsid w:val="002D7501"/>
    <w:rsid w:val="002D79E6"/>
    <w:rsid w:val="002E0606"/>
    <w:rsid w:val="002F2A85"/>
    <w:rsid w:val="0030261C"/>
    <w:rsid w:val="00304BD2"/>
    <w:rsid w:val="00341412"/>
    <w:rsid w:val="00381864"/>
    <w:rsid w:val="003E39E8"/>
    <w:rsid w:val="00400199"/>
    <w:rsid w:val="0040159B"/>
    <w:rsid w:val="00414748"/>
    <w:rsid w:val="004152FD"/>
    <w:rsid w:val="00435DC2"/>
    <w:rsid w:val="00475E5D"/>
    <w:rsid w:val="0048091B"/>
    <w:rsid w:val="004C0E85"/>
    <w:rsid w:val="004C32C9"/>
    <w:rsid w:val="004D0D47"/>
    <w:rsid w:val="004D1C1F"/>
    <w:rsid w:val="004D35AE"/>
    <w:rsid w:val="004E415F"/>
    <w:rsid w:val="004E7E44"/>
    <w:rsid w:val="00500E31"/>
    <w:rsid w:val="0051451E"/>
    <w:rsid w:val="005201B1"/>
    <w:rsid w:val="005309BA"/>
    <w:rsid w:val="00535FD3"/>
    <w:rsid w:val="005365B8"/>
    <w:rsid w:val="00536D62"/>
    <w:rsid w:val="00573070"/>
    <w:rsid w:val="00583B4D"/>
    <w:rsid w:val="0058774B"/>
    <w:rsid w:val="005A0BEB"/>
    <w:rsid w:val="005A45CF"/>
    <w:rsid w:val="005C404C"/>
    <w:rsid w:val="005C5945"/>
    <w:rsid w:val="005F3199"/>
    <w:rsid w:val="005F6C55"/>
    <w:rsid w:val="00613FA6"/>
    <w:rsid w:val="0062421C"/>
    <w:rsid w:val="00627F68"/>
    <w:rsid w:val="00633A41"/>
    <w:rsid w:val="00655869"/>
    <w:rsid w:val="0067167F"/>
    <w:rsid w:val="006814F5"/>
    <w:rsid w:val="006B32A0"/>
    <w:rsid w:val="006C5C3D"/>
    <w:rsid w:val="006D194D"/>
    <w:rsid w:val="006D2380"/>
    <w:rsid w:val="006E53AE"/>
    <w:rsid w:val="006F0B38"/>
    <w:rsid w:val="006F0D24"/>
    <w:rsid w:val="006F59A6"/>
    <w:rsid w:val="007070C3"/>
    <w:rsid w:val="00723D2C"/>
    <w:rsid w:val="00744F84"/>
    <w:rsid w:val="007612E2"/>
    <w:rsid w:val="0078794E"/>
    <w:rsid w:val="007A13B1"/>
    <w:rsid w:val="007B77E5"/>
    <w:rsid w:val="007D23E2"/>
    <w:rsid w:val="007D7581"/>
    <w:rsid w:val="007E2D08"/>
    <w:rsid w:val="007E6C01"/>
    <w:rsid w:val="007E6D84"/>
    <w:rsid w:val="00810511"/>
    <w:rsid w:val="00810C75"/>
    <w:rsid w:val="008346CB"/>
    <w:rsid w:val="0083547C"/>
    <w:rsid w:val="00866C36"/>
    <w:rsid w:val="00874689"/>
    <w:rsid w:val="00885713"/>
    <w:rsid w:val="00895A1E"/>
    <w:rsid w:val="008C2187"/>
    <w:rsid w:val="008C4E94"/>
    <w:rsid w:val="008D777C"/>
    <w:rsid w:val="00910B89"/>
    <w:rsid w:val="00931446"/>
    <w:rsid w:val="00963DD5"/>
    <w:rsid w:val="0098285C"/>
    <w:rsid w:val="00992E5E"/>
    <w:rsid w:val="009C557F"/>
    <w:rsid w:val="009D5AEF"/>
    <w:rsid w:val="00A0217A"/>
    <w:rsid w:val="00A13FC3"/>
    <w:rsid w:val="00A17169"/>
    <w:rsid w:val="00A24081"/>
    <w:rsid w:val="00A244BB"/>
    <w:rsid w:val="00A50246"/>
    <w:rsid w:val="00A57136"/>
    <w:rsid w:val="00A65DF2"/>
    <w:rsid w:val="00A71511"/>
    <w:rsid w:val="00A7775A"/>
    <w:rsid w:val="00A826D0"/>
    <w:rsid w:val="00A8300A"/>
    <w:rsid w:val="00A97091"/>
    <w:rsid w:val="00AB77CA"/>
    <w:rsid w:val="00AE3A3A"/>
    <w:rsid w:val="00AE67DB"/>
    <w:rsid w:val="00B331D6"/>
    <w:rsid w:val="00B46C88"/>
    <w:rsid w:val="00B66150"/>
    <w:rsid w:val="00BC747B"/>
    <w:rsid w:val="00BD3AEB"/>
    <w:rsid w:val="00BE7F38"/>
    <w:rsid w:val="00C127C1"/>
    <w:rsid w:val="00C33F32"/>
    <w:rsid w:val="00C548FE"/>
    <w:rsid w:val="00C562C2"/>
    <w:rsid w:val="00C87C42"/>
    <w:rsid w:val="00C90D1F"/>
    <w:rsid w:val="00CC2E68"/>
    <w:rsid w:val="00CC5FB0"/>
    <w:rsid w:val="00CD1C0D"/>
    <w:rsid w:val="00CE2B70"/>
    <w:rsid w:val="00CE57A3"/>
    <w:rsid w:val="00D254DC"/>
    <w:rsid w:val="00D30369"/>
    <w:rsid w:val="00D33BC9"/>
    <w:rsid w:val="00D3605C"/>
    <w:rsid w:val="00D56C54"/>
    <w:rsid w:val="00D6270C"/>
    <w:rsid w:val="00D65F2D"/>
    <w:rsid w:val="00D72F5A"/>
    <w:rsid w:val="00D74822"/>
    <w:rsid w:val="00D84E91"/>
    <w:rsid w:val="00DA5A98"/>
    <w:rsid w:val="00DC0211"/>
    <w:rsid w:val="00DE4154"/>
    <w:rsid w:val="00DF64CE"/>
    <w:rsid w:val="00E541EB"/>
    <w:rsid w:val="00EA190D"/>
    <w:rsid w:val="00EB6EA6"/>
    <w:rsid w:val="00EC79AF"/>
    <w:rsid w:val="00EF072C"/>
    <w:rsid w:val="00F41804"/>
    <w:rsid w:val="00FA08D4"/>
    <w:rsid w:val="00FA2775"/>
    <w:rsid w:val="00FA2B4D"/>
    <w:rsid w:val="00FB48C2"/>
    <w:rsid w:val="00FD2ACA"/>
    <w:rsid w:val="00FE6496"/>
    <w:rsid w:val="00FF7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AB6EF"/>
  <w15:chartTrackingRefBased/>
  <w15:docId w15:val="{2FB5889E-9B0C-48D1-B38B-613EB7331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Module title,Module Title"/>
    <w:basedOn w:val="Normal"/>
    <w:next w:val="Normal"/>
    <w:link w:val="Heading1Char"/>
    <w:qFormat/>
    <w:rsid w:val="00166939"/>
    <w:pPr>
      <w:keepNext/>
      <w:keepLines/>
      <w:spacing w:before="240" w:after="0" w:line="254" w:lineRule="auto"/>
      <w:outlineLvl w:val="0"/>
    </w:pPr>
    <w:rPr>
      <w:rFonts w:eastAsiaTheme="majorEastAsia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6A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6A19"/>
  </w:style>
  <w:style w:type="paragraph" w:styleId="Footer">
    <w:name w:val="footer"/>
    <w:basedOn w:val="Normal"/>
    <w:link w:val="FooterChar"/>
    <w:uiPriority w:val="99"/>
    <w:unhideWhenUsed/>
    <w:rsid w:val="00146A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A19"/>
  </w:style>
  <w:style w:type="paragraph" w:styleId="BalloonText">
    <w:name w:val="Balloon Text"/>
    <w:basedOn w:val="Normal"/>
    <w:link w:val="BalloonTextChar"/>
    <w:uiPriority w:val="99"/>
    <w:semiHidden/>
    <w:unhideWhenUsed/>
    <w:rsid w:val="00146A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A1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46A19"/>
    <w:pPr>
      <w:ind w:left="720"/>
      <w:contextualSpacing/>
    </w:pPr>
  </w:style>
  <w:style w:type="character" w:customStyle="1" w:styleId="Heading1Char">
    <w:name w:val="Heading 1 Char"/>
    <w:aliases w:val="Module title Char,Module Title Char"/>
    <w:basedOn w:val="DefaultParagraphFont"/>
    <w:link w:val="Heading1"/>
    <w:rsid w:val="00166939"/>
    <w:rPr>
      <w:rFonts w:eastAsiaTheme="majorEastAsia" w:cstheme="majorBidi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166939"/>
    <w:rPr>
      <w:color w:val="0563C1" w:themeColor="hyperlink"/>
      <w:u w:val="single"/>
    </w:rPr>
  </w:style>
  <w:style w:type="character" w:customStyle="1" w:styleId="A3">
    <w:name w:val="A3"/>
    <w:uiPriority w:val="99"/>
    <w:rsid w:val="00166939"/>
    <w:rPr>
      <w:rFonts w:ascii="Gotham Bold" w:hAnsi="Gotham Bold" w:cs="Gotham Bold" w:hint="default"/>
      <w:color w:val="78A22D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E64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4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4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4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4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65CE8B-D252-44D1-BC9E-AB3B6DEDA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97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Nelson</dc:creator>
  <cp:keywords/>
  <dc:description/>
  <cp:lastModifiedBy>Michelle Cragle</cp:lastModifiedBy>
  <cp:revision>2</cp:revision>
  <dcterms:created xsi:type="dcterms:W3CDTF">2022-10-04T17:00:00Z</dcterms:created>
  <dcterms:modified xsi:type="dcterms:W3CDTF">2022-10-04T17:00:00Z</dcterms:modified>
</cp:coreProperties>
</file>